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CB89D" w14:textId="77777777" w:rsidR="007054C4" w:rsidRPr="007054C4" w:rsidRDefault="007054C4" w:rsidP="007054C4">
      <w:pPr>
        <w:pStyle w:val="1"/>
        <w:jc w:val="center"/>
        <w:rPr>
          <w:sz w:val="52"/>
          <w:lang w:val="bg-BG"/>
        </w:rPr>
      </w:pPr>
      <w:r w:rsidRPr="007054C4">
        <w:rPr>
          <w:sz w:val="52"/>
        </w:rPr>
        <w:t>Exercise: Encapsulation</w:t>
      </w:r>
    </w:p>
    <w:p w14:paraId="26534BE8" w14:textId="70CCC311" w:rsidR="007054C4" w:rsidRPr="007054C4" w:rsidRDefault="007054C4" w:rsidP="007054C4">
      <w:pPr>
        <w:rPr>
          <w:lang w:val="bg-BG"/>
        </w:rPr>
      </w:pPr>
      <w:r w:rsidRPr="007054C4">
        <w:t xml:space="preserve">Problems for exercise and homework for the </w:t>
      </w:r>
      <w:hyperlink r:id="rId8" w:history="1">
        <w:r w:rsidRPr="007054C4">
          <w:rPr>
            <w:rStyle w:val="a9"/>
            <w:noProof/>
          </w:rPr>
          <w:t>"C# OOP" course @ SoftUni"</w:t>
        </w:r>
      </w:hyperlink>
      <w:r w:rsidRPr="007054C4">
        <w:rPr>
          <w:noProof/>
        </w:rPr>
        <w:t>.</w:t>
      </w:r>
    </w:p>
    <w:p w14:paraId="6493DA45" w14:textId="1761C5BE" w:rsidR="007054C4" w:rsidRPr="007054C4" w:rsidRDefault="007054C4" w:rsidP="007054C4">
      <w:pPr>
        <w:rPr>
          <w:lang w:val="bg-BG"/>
        </w:rPr>
      </w:pPr>
      <w:r w:rsidRPr="007054C4">
        <w:t xml:space="preserve">You can check your solutions here: </w:t>
      </w:r>
      <w:hyperlink r:id="rId9" w:history="1">
        <w:r w:rsidR="002478BE">
          <w:rPr>
            <w:rStyle w:val="a9"/>
          </w:rPr>
          <w:t>https://judge.softuni.org/Contests/1498/Encapsulation-Exercise</w:t>
        </w:r>
      </w:hyperlink>
    </w:p>
    <w:p w14:paraId="172984DA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Class Box Data</w:t>
      </w:r>
    </w:p>
    <w:p w14:paraId="281D6D5D" w14:textId="77777777" w:rsidR="005E5F3A" w:rsidRDefault="005E5F3A" w:rsidP="007054C4">
      <w:pPr>
        <w:jc w:val="both"/>
      </w:pPr>
      <w:r>
        <w:t xml:space="preserve">Create a class </w:t>
      </w:r>
      <w:proofErr w:type="gramStart"/>
      <w:r w:rsidRPr="004C4120">
        <w:rPr>
          <w:rFonts w:ascii="Consolas" w:hAnsi="Consolas"/>
          <w:b/>
          <w:bCs/>
        </w:rPr>
        <w:t>Box</w:t>
      </w:r>
      <w:proofErr w:type="gramEnd"/>
      <w:r>
        <w:t>, which has the following properties:</w:t>
      </w:r>
    </w:p>
    <w:p w14:paraId="2C07B032" w14:textId="05876E49" w:rsidR="005E5F3A" w:rsidRPr="005E5F3A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L</w:t>
      </w:r>
      <w:r w:rsidRPr="005E5F3A">
        <w:rPr>
          <w:rFonts w:ascii="Consolas" w:hAnsi="Consolas"/>
          <w:b/>
          <w:noProof/>
        </w:rPr>
        <w:t>ength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172D4E8E" w14:textId="624B1914" w:rsidR="0067771E" w:rsidRDefault="005E5F3A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W</w:t>
      </w:r>
      <w:r w:rsidRPr="005E5F3A">
        <w:rPr>
          <w:rFonts w:ascii="Consolas" w:hAnsi="Consolas"/>
          <w:b/>
          <w:noProof/>
        </w:rPr>
        <w:t>idth</w:t>
      </w:r>
      <w:r>
        <w:rPr>
          <w:rFonts w:cstheme="minorHAnsi"/>
          <w:b/>
          <w:noProof/>
        </w:rPr>
        <w:t xml:space="preserve"> </w:t>
      </w:r>
      <w:r w:rsidR="00A2737B" w:rsidRPr="00AC41D6">
        <w:rPr>
          <w:rFonts w:ascii="Consolas" w:hAnsi="Consolas" w:cstheme="minorHAnsi"/>
          <w:b/>
          <w:noProof/>
        </w:rPr>
        <w:t>-</w:t>
      </w:r>
      <w:r>
        <w:rPr>
          <w:rFonts w:cstheme="minorHAnsi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>double, should not be</w:t>
      </w:r>
      <w:r w:rsidR="00813F04">
        <w:rPr>
          <w:rFonts w:cstheme="minorHAnsi"/>
          <w:bCs/>
          <w:noProof/>
        </w:rPr>
        <w:t xml:space="preserve">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830201F" w14:textId="11F276C6" w:rsidR="005E5F3A" w:rsidRPr="0067771E" w:rsidRDefault="0067771E" w:rsidP="005E5F3A">
      <w:pPr>
        <w:pStyle w:val="ac"/>
        <w:numPr>
          <w:ilvl w:val="0"/>
          <w:numId w:val="48"/>
        </w:numPr>
        <w:jc w:val="both"/>
      </w:pPr>
      <w:r>
        <w:rPr>
          <w:rFonts w:ascii="Consolas" w:hAnsi="Consolas"/>
          <w:b/>
          <w:noProof/>
        </w:rPr>
        <w:t>H</w:t>
      </w:r>
      <w:r w:rsidR="005E5F3A" w:rsidRPr="005E5F3A">
        <w:rPr>
          <w:rFonts w:ascii="Consolas" w:hAnsi="Consolas"/>
          <w:b/>
          <w:noProof/>
        </w:rPr>
        <w:t>eight</w:t>
      </w:r>
      <w:r>
        <w:rPr>
          <w:rFonts w:ascii="Consolas" w:hAnsi="Consolas"/>
          <w:b/>
          <w:noProof/>
        </w:rPr>
        <w:t xml:space="preserve"> </w:t>
      </w:r>
      <w:r w:rsidR="00A2737B">
        <w:rPr>
          <w:rFonts w:ascii="Consolas" w:hAnsi="Consolas"/>
          <w:b/>
          <w:noProof/>
        </w:rPr>
        <w:t>-</w:t>
      </w:r>
      <w:r w:rsidR="004C4120">
        <w:rPr>
          <w:rFonts w:ascii="Consolas" w:hAnsi="Consolas"/>
          <w:b/>
          <w:noProof/>
        </w:rPr>
        <w:t xml:space="preserve"> </w:t>
      </w:r>
      <w:r w:rsidRPr="00A2737B">
        <w:rPr>
          <w:rFonts w:cstheme="minorHAnsi"/>
          <w:bCs/>
          <w:noProof/>
        </w:rPr>
        <w:t xml:space="preserve">double, should not be </w:t>
      </w:r>
      <w:r w:rsidR="00B32E41">
        <w:rPr>
          <w:rFonts w:cstheme="minorHAnsi"/>
          <w:bCs/>
          <w:noProof/>
        </w:rPr>
        <w:t>zero or</w:t>
      </w:r>
      <w:r w:rsidRPr="00A2737B">
        <w:rPr>
          <w:rFonts w:cstheme="minorHAnsi"/>
          <w:bCs/>
          <w:noProof/>
        </w:rPr>
        <w:t xml:space="preserve"> negative number</w:t>
      </w:r>
    </w:p>
    <w:p w14:paraId="27EFE71E" w14:textId="2B6E03C6" w:rsidR="0002316E" w:rsidRDefault="0067771E" w:rsidP="0067771E">
      <w:pPr>
        <w:jc w:val="both"/>
        <w:rPr>
          <w:rFonts w:cstheme="minorHAnsi"/>
          <w:color w:val="000000" w:themeColor="text1"/>
        </w:rPr>
      </w:pPr>
      <w:r>
        <w:t xml:space="preserve">If one of the properties is </w:t>
      </w:r>
      <w:r w:rsidR="00813F04">
        <w:t xml:space="preserve">a </w:t>
      </w:r>
      <w:r w:rsidR="00B32E41">
        <w:t>zero or</w:t>
      </w:r>
      <w:r>
        <w:t xml:space="preserve"> negative number throw </w:t>
      </w:r>
      <w:proofErr w:type="spellStart"/>
      <w:r w:rsidRPr="0067771E">
        <w:rPr>
          <w:rFonts w:ascii="Consolas" w:hAnsi="Consolas" w:cs="Consolas"/>
          <w:b/>
          <w:bCs/>
          <w:color w:val="000000"/>
          <w:lang w:val="bg-BG"/>
        </w:rPr>
        <w:t>ArgumentExcep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67771E">
        <w:rPr>
          <w:rFonts w:cstheme="minorHAnsi"/>
          <w:color w:val="000000"/>
        </w:rPr>
        <w:t xml:space="preserve">with </w:t>
      </w:r>
      <w:r w:rsidR="00C91280">
        <w:rPr>
          <w:rFonts w:cstheme="minorHAnsi"/>
          <w:color w:val="000000"/>
        </w:rPr>
        <w:t xml:space="preserve">the </w:t>
      </w:r>
      <w:r w:rsidRPr="0067771E">
        <w:rPr>
          <w:rFonts w:cstheme="minorHAnsi"/>
          <w:color w:val="000000"/>
        </w:rPr>
        <w:t>message</w:t>
      </w:r>
      <w:r>
        <w:rPr>
          <w:rFonts w:ascii="Consolas" w:hAnsi="Consolas" w:cs="Consolas"/>
          <w:color w:val="000000"/>
          <w:sz w:val="19"/>
          <w:szCs w:val="19"/>
        </w:rPr>
        <w:t xml:space="preserve">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ropertyNa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can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b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zer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or negative."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67771E">
        <w:rPr>
          <w:rFonts w:cstheme="minorHAnsi"/>
          <w:color w:val="000000" w:themeColor="text1"/>
        </w:rPr>
        <w:t>Use try-catch block to process the error.</w:t>
      </w:r>
      <w:r w:rsidR="0002316E">
        <w:rPr>
          <w:rFonts w:cstheme="minorHAnsi"/>
          <w:color w:val="000000" w:themeColor="text1"/>
        </w:rPr>
        <w:t xml:space="preserve"> All properties are set by the constructor and when set, they </w:t>
      </w:r>
      <w:r w:rsidR="004C4120">
        <w:rPr>
          <w:rFonts w:cstheme="minorHAnsi"/>
          <w:color w:val="000000" w:themeColor="text1"/>
        </w:rPr>
        <w:t>cannot</w:t>
      </w:r>
      <w:r w:rsidR="0002316E">
        <w:rPr>
          <w:rFonts w:cstheme="minorHAnsi"/>
          <w:color w:val="000000" w:themeColor="text1"/>
        </w:rPr>
        <w:t xml:space="preserve"> be modified.</w:t>
      </w:r>
    </w:p>
    <w:p w14:paraId="6F2456BC" w14:textId="77777777" w:rsidR="0002316E" w:rsidRDefault="0002316E" w:rsidP="0002316E">
      <w:pPr>
        <w:pStyle w:val="4"/>
        <w:tabs>
          <w:tab w:val="center" w:pos="5217"/>
        </w:tabs>
      </w:pPr>
      <w:r>
        <w:t>Behavior</w:t>
      </w:r>
    </w:p>
    <w:p w14:paraId="5FABB133" w14:textId="247E42BC" w:rsidR="0002316E" w:rsidRPr="0002316E" w:rsidRDefault="0002316E" w:rsidP="0067771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bookmarkStart w:id="0" w:name="_Hlk86729784"/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SurfaceArea()</w:t>
      </w:r>
    </w:p>
    <w:bookmarkEnd w:id="0"/>
    <w:p w14:paraId="3DCF5D9D" w14:textId="56EF9F55" w:rsidR="0002316E" w:rsidRDefault="0002316E" w:rsidP="007054C4">
      <w:pPr>
        <w:jc w:val="both"/>
      </w:pPr>
      <w:r>
        <w:t xml:space="preserve">Calculate and return the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6E5B6545" w14:textId="6DD8299B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LateralSurfaceArea()</w:t>
      </w:r>
    </w:p>
    <w:p w14:paraId="7CC66666" w14:textId="79BA9C9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 xml:space="preserve">lateral </w:t>
      </w:r>
      <w:r w:rsidR="00A2737B" w:rsidRPr="00C438BA">
        <w:rPr>
          <w:b/>
          <w:bCs/>
        </w:rPr>
        <w:t>surface</w:t>
      </w:r>
      <w:r w:rsidRPr="00C438BA">
        <w:rPr>
          <w:b/>
          <w:bCs/>
        </w:rPr>
        <w:t xml:space="preserve"> area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5120220C" w14:textId="17C58082" w:rsidR="0002316E" w:rsidRPr="0002316E" w:rsidRDefault="0002316E" w:rsidP="0002316E">
      <w:pPr>
        <w:jc w:val="both"/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</w:pPr>
      <w:r w:rsidRPr="0002316E">
        <w:rPr>
          <w:rFonts w:ascii="Consolas" w:eastAsiaTheme="majorEastAsia" w:hAnsi="Consolas" w:cstheme="majorBidi"/>
          <w:b/>
          <w:color w:val="B2500E"/>
          <w:sz w:val="24"/>
          <w:szCs w:val="24"/>
          <w:lang w:val="bg-BG"/>
        </w:rPr>
        <w:t>double Volume()</w:t>
      </w:r>
    </w:p>
    <w:p w14:paraId="53FC5B01" w14:textId="373D2234" w:rsidR="0002316E" w:rsidRDefault="0002316E" w:rsidP="007054C4">
      <w:pPr>
        <w:jc w:val="both"/>
      </w:pPr>
      <w:r>
        <w:t xml:space="preserve">Calculate and return the </w:t>
      </w:r>
      <w:r w:rsidRPr="00C438BA">
        <w:rPr>
          <w:b/>
          <w:bCs/>
        </w:rPr>
        <w:t>volume</w:t>
      </w:r>
      <w:r>
        <w:t xml:space="preserve"> of the </w:t>
      </w:r>
      <w:r w:rsidR="00C438BA" w:rsidRPr="004C4120">
        <w:rPr>
          <w:rFonts w:ascii="Consolas" w:hAnsi="Consolas"/>
          <w:b/>
          <w:bCs/>
        </w:rPr>
        <w:t>Box</w:t>
      </w:r>
      <w:r>
        <w:t>.</w:t>
      </w:r>
    </w:p>
    <w:p w14:paraId="499835B1" w14:textId="1B23B762" w:rsidR="0002316E" w:rsidRDefault="0002316E" w:rsidP="007054C4">
      <w:pPr>
        <w:jc w:val="both"/>
      </w:pPr>
      <w:r w:rsidRPr="00BD125F">
        <w:rPr>
          <w:b/>
          <w:bCs/>
        </w:rPr>
        <w:t xml:space="preserve">NOTE: </w:t>
      </w:r>
      <w:r w:rsidR="00A2737B" w:rsidRPr="00BD125F">
        <w:rPr>
          <w:b/>
          <w:bCs/>
        </w:rPr>
        <w:t>You can find all formulas</w:t>
      </w:r>
      <w:r w:rsidR="00A2737B">
        <w:t xml:space="preserve"> </w:t>
      </w:r>
      <w:hyperlink r:id="rId10" w:history="1">
        <w:r w:rsidR="00A2737B" w:rsidRPr="00A2737B">
          <w:rPr>
            <w:rStyle w:val="a9"/>
          </w:rPr>
          <w:t>here</w:t>
        </w:r>
      </w:hyperlink>
      <w:r w:rsidR="00A2737B">
        <w:t>.</w:t>
      </w:r>
    </w:p>
    <w:p w14:paraId="5A8355FC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Input</w:t>
      </w:r>
    </w:p>
    <w:p w14:paraId="7B868041" w14:textId="4BDB119F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hree lines</w:t>
      </w:r>
      <w:r w:rsidR="000D5EC4">
        <w:rPr>
          <w:b/>
        </w:rPr>
        <w:t>,</w:t>
      </w:r>
      <w:r w:rsidRPr="007054C4">
        <w:t xml:space="preserve"> you will get the </w:t>
      </w:r>
      <w:r w:rsidRPr="007054C4">
        <w:rPr>
          <w:rFonts w:ascii="Consolas" w:hAnsi="Consolas"/>
          <w:b/>
          <w:noProof/>
        </w:rPr>
        <w:t>length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width</w:t>
      </w:r>
      <w:r w:rsidR="000D5EC4" w:rsidRPr="00AF3CBB">
        <w:rPr>
          <w:rFonts w:cstheme="minorHAnsi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height</w:t>
      </w:r>
      <w:r w:rsidRPr="007054C4">
        <w:t xml:space="preserve">. </w:t>
      </w:r>
    </w:p>
    <w:p w14:paraId="71F34A67" w14:textId="77777777" w:rsidR="007054C4" w:rsidRPr="007054C4" w:rsidRDefault="007054C4" w:rsidP="007054C4">
      <w:pPr>
        <w:pStyle w:val="3"/>
        <w:rPr>
          <w:lang w:val="bg-BG"/>
        </w:rPr>
      </w:pPr>
      <w:r w:rsidRPr="007054C4">
        <w:t>Output</w:t>
      </w:r>
    </w:p>
    <w:p w14:paraId="1D7A36F3" w14:textId="14D5B0D1" w:rsidR="007054C4" w:rsidRPr="007054C4" w:rsidRDefault="007054C4" w:rsidP="007054C4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7054C4">
        <w:t xml:space="preserve">On the </w:t>
      </w:r>
      <w:r w:rsidRPr="007054C4">
        <w:rPr>
          <w:b/>
        </w:rPr>
        <w:t>next three lines</w:t>
      </w:r>
      <w:r w:rsidRPr="007054C4">
        <w:t xml:space="preserve"> print the </w:t>
      </w:r>
      <w:r w:rsidRPr="007054C4">
        <w:rPr>
          <w:b/>
        </w:rPr>
        <w:t>surface area</w:t>
      </w:r>
      <w:r w:rsidRPr="007054C4">
        <w:t xml:space="preserve">, </w:t>
      </w:r>
      <w:r w:rsidRPr="007054C4">
        <w:rPr>
          <w:b/>
        </w:rPr>
        <w:t>lateral surface area</w:t>
      </w:r>
      <w:r w:rsidR="00C91280">
        <w:rPr>
          <w:b/>
        </w:rPr>
        <w:t>,</w:t>
      </w:r>
      <w:r w:rsidRPr="007054C4">
        <w:t xml:space="preserve"> and the </w:t>
      </w:r>
      <w:r w:rsidRPr="007054C4">
        <w:rPr>
          <w:b/>
        </w:rPr>
        <w:t>volume</w:t>
      </w:r>
      <w:r w:rsidRPr="007054C4">
        <w:t xml:space="preserve"> of the box:</w:t>
      </w:r>
    </w:p>
    <w:p w14:paraId="749AC08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F0E7B2A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FD9A48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B88ED91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38D0A2CD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997C98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1F1B46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3</w:t>
            </w:r>
          </w:p>
          <w:p w14:paraId="747F36E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F6ABB7F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4CA7E72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605BB236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24.00</w:t>
            </w:r>
          </w:p>
        </w:tc>
      </w:tr>
      <w:tr w:rsidR="007054C4" w:rsidRPr="007054C4" w14:paraId="1D1EDBE0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7025C8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.3</w:t>
            </w:r>
          </w:p>
          <w:p w14:paraId="70A386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1</w:t>
            </w:r>
          </w:p>
          <w:p w14:paraId="4C5960C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E1BE8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3E5728E5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30C8A99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  <w:tr w:rsidR="007054C4" w:rsidRPr="007054C4" w14:paraId="4FD4709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3E5E7E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2</w:t>
            </w:r>
          </w:p>
          <w:p w14:paraId="65FF81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-3</w:t>
            </w:r>
          </w:p>
          <w:p w14:paraId="160CAF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4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BEA53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lastRenderedPageBreak/>
              <w:t>Width cannot be zero or negative.</w:t>
            </w:r>
          </w:p>
        </w:tc>
      </w:tr>
    </w:tbl>
    <w:p w14:paraId="23EF38D4" w14:textId="77777777" w:rsidR="007054C4" w:rsidRPr="007054C4" w:rsidRDefault="007054C4" w:rsidP="007054C4">
      <w:pPr>
        <w:rPr>
          <w:lang w:val="bg-BG"/>
        </w:rPr>
      </w:pPr>
    </w:p>
    <w:p w14:paraId="2B63E1CD" w14:textId="77777777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t>Animal Farm</w:t>
      </w:r>
    </w:p>
    <w:p w14:paraId="0CFB20E1" w14:textId="045899D6" w:rsidR="0001068C" w:rsidRPr="0001068C" w:rsidRDefault="007054C4" w:rsidP="0001068C">
      <w:pPr>
        <w:rPr>
          <w:lang w:val="bg-BG"/>
        </w:rPr>
      </w:pPr>
      <w:r w:rsidRPr="007054C4">
        <w:t xml:space="preserve">For </w:t>
      </w:r>
      <w:r w:rsidR="0001068C" w:rsidRPr="0001068C">
        <w:rPr>
          <w:lang w:val="bg-BG"/>
        </w:rPr>
        <w:t>this problem, you have to </w:t>
      </w:r>
      <w:r w:rsidR="0001068C" w:rsidRPr="0001068C">
        <w:rPr>
          <w:b/>
          <w:bCs/>
          <w:lang w:val="bg-BG"/>
        </w:rPr>
        <w:t>download</w:t>
      </w:r>
      <w:r w:rsidR="0001068C" w:rsidRPr="0001068C">
        <w:rPr>
          <w:lang w:val="bg-BG"/>
        </w:rPr>
        <w:t> the provided </w:t>
      </w:r>
      <w:r w:rsidR="0001068C" w:rsidRPr="0001068C">
        <w:rPr>
          <w:b/>
          <w:bCs/>
          <w:lang w:val="bg-BG"/>
        </w:rPr>
        <w:t>skeleton</w:t>
      </w:r>
      <w:r w:rsidR="0001068C" w:rsidRPr="0001068C">
        <w:rPr>
          <w:lang w:val="bg-BG"/>
        </w:rPr>
        <w:t>.</w:t>
      </w:r>
    </w:p>
    <w:p w14:paraId="65D3E9A6" w14:textId="7B12C9BE" w:rsidR="0001068C" w:rsidRPr="007054C4" w:rsidRDefault="0001068C" w:rsidP="0001068C">
      <w:pPr>
        <w:rPr>
          <w:lang w:val="bg-BG"/>
        </w:rPr>
      </w:pPr>
      <w:r w:rsidRPr="0001068C">
        <w:rPr>
          <w:lang w:val="bg-BG"/>
        </w:rPr>
        <w:t>You should be familiar with </w:t>
      </w:r>
      <w:r w:rsidRPr="0001068C">
        <w:rPr>
          <w:b/>
          <w:bCs/>
          <w:lang w:val="bg-BG"/>
        </w:rPr>
        <w:t>encapsulation</w:t>
      </w:r>
      <w:r w:rsidRPr="0001068C">
        <w:rPr>
          <w:lang w:val="bg-BG"/>
        </w:rPr>
        <w:t> already. For this problem, you’ll be working with the </w:t>
      </w:r>
      <w:r w:rsidRPr="0001068C">
        <w:rPr>
          <w:b/>
          <w:bCs/>
          <w:lang w:val="bg-BG"/>
        </w:rPr>
        <w:t>AnimalFarm project</w:t>
      </w:r>
      <w:r w:rsidRPr="0001068C">
        <w:rPr>
          <w:lang w:val="bg-BG"/>
        </w:rPr>
        <w:t>. It contains a class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. </w:t>
      </w:r>
      <w:r w:rsidRPr="0001068C">
        <w:rPr>
          <w:b/>
          <w:bCs/>
          <w:lang w:val="bg-BG"/>
        </w:rPr>
        <w:t>Chicken</w:t>
      </w:r>
      <w:r w:rsidRPr="0001068C">
        <w:rPr>
          <w:lang w:val="bg-BG"/>
        </w:rPr>
        <w:t> contains several </w:t>
      </w:r>
      <w:r w:rsidRPr="0001068C">
        <w:rPr>
          <w:b/>
          <w:bCs/>
          <w:lang w:val="bg-BG"/>
        </w:rPr>
        <w:t>fields</w:t>
      </w:r>
      <w:r w:rsidRPr="0001068C">
        <w:rPr>
          <w:lang w:val="bg-BG"/>
        </w:rPr>
        <w:t>, a </w:t>
      </w:r>
      <w:r w:rsidRPr="0001068C">
        <w:rPr>
          <w:b/>
          <w:bCs/>
          <w:lang w:val="bg-BG"/>
        </w:rPr>
        <w:t>constructor</w:t>
      </w:r>
      <w:r w:rsidRPr="0001068C">
        <w:rPr>
          <w:lang w:val="bg-BG"/>
        </w:rPr>
        <w:t>, several </w:t>
      </w:r>
      <w:r w:rsidRPr="0001068C">
        <w:rPr>
          <w:b/>
          <w:bCs/>
          <w:lang w:val="bg-BG"/>
        </w:rPr>
        <w:t>properties</w:t>
      </w:r>
      <w:r w:rsidRPr="0001068C">
        <w:rPr>
          <w:lang w:val="bg-BG"/>
        </w:rPr>
        <w:t>, and </w:t>
      </w:r>
      <w:r w:rsidRPr="0001068C">
        <w:rPr>
          <w:b/>
          <w:bCs/>
          <w:lang w:val="bg-BG"/>
        </w:rPr>
        <w:t>methods</w:t>
      </w:r>
      <w:r w:rsidRPr="0001068C">
        <w:rPr>
          <w:lang w:val="bg-BG"/>
        </w:rPr>
        <w:t>. Your task is to </w:t>
      </w:r>
      <w:r w:rsidRPr="0001068C">
        <w:rPr>
          <w:b/>
          <w:bCs/>
          <w:lang w:val="bg-BG"/>
        </w:rPr>
        <w:t>encapsulate </w:t>
      </w:r>
      <w:r w:rsidRPr="0001068C">
        <w:rPr>
          <w:lang w:val="bg-BG"/>
        </w:rPr>
        <w:t>or </w:t>
      </w:r>
      <w:r w:rsidRPr="0001068C">
        <w:rPr>
          <w:b/>
          <w:bCs/>
          <w:lang w:val="bg-BG"/>
        </w:rPr>
        <w:t>hide</w:t>
      </w:r>
      <w:r w:rsidRPr="0001068C">
        <w:rPr>
          <w:lang w:val="bg-BG"/>
        </w:rPr>
        <w:t> anything </w:t>
      </w:r>
      <w:r w:rsidRPr="0001068C">
        <w:rPr>
          <w:b/>
          <w:bCs/>
          <w:lang w:val="bg-BG"/>
        </w:rPr>
        <w:t>unintended for viewing</w:t>
      </w:r>
      <w:r w:rsidRPr="0001068C">
        <w:rPr>
          <w:lang w:val="bg-BG"/>
        </w:rPr>
        <w:t> or </w:t>
      </w:r>
      <w:r w:rsidRPr="0001068C">
        <w:rPr>
          <w:b/>
          <w:bCs/>
          <w:lang w:val="bg-BG"/>
        </w:rPr>
        <w:t>modification</w:t>
      </w:r>
      <w:r w:rsidRPr="0001068C">
        <w:rPr>
          <w:lang w:val="bg-BG"/>
        </w:rPr>
        <w:t> from </w:t>
      </w:r>
      <w:r w:rsidRPr="0001068C">
        <w:rPr>
          <w:b/>
          <w:bCs/>
          <w:lang w:val="bg-BG"/>
        </w:rPr>
        <w:t>outside</w:t>
      </w:r>
      <w:r w:rsidRPr="0001068C">
        <w:rPr>
          <w:lang w:val="bg-BG"/>
        </w:rPr>
        <w:t> the class.</w:t>
      </w:r>
    </w:p>
    <w:p w14:paraId="63B91CE6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1. Encapsulate Fields</w:t>
      </w:r>
    </w:p>
    <w:p w14:paraId="4F968DC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rPr>
          <w:b/>
        </w:rPr>
        <w:t>Fields</w:t>
      </w:r>
      <w:r w:rsidRPr="007054C4">
        <w:t xml:space="preserve"> should be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Leaving fields open for modification from outside the class is potentially </w:t>
      </w:r>
      <w:r w:rsidRPr="007054C4">
        <w:rPr>
          <w:b/>
        </w:rPr>
        <w:t>dangerous</w:t>
      </w:r>
      <w:r w:rsidRPr="007054C4">
        <w:t xml:space="preserve">. Make </w:t>
      </w:r>
      <w:r w:rsidRPr="007054C4">
        <w:rPr>
          <w:b/>
        </w:rPr>
        <w:t>all fields</w:t>
      </w:r>
      <w:r w:rsidRPr="007054C4">
        <w:t xml:space="preserve"> in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</w:t>
      </w:r>
      <w:r w:rsidRPr="007054C4">
        <w:rPr>
          <w:rFonts w:ascii="Consolas" w:hAnsi="Consolas"/>
          <w:b/>
          <w:noProof/>
        </w:rPr>
        <w:t>private</w:t>
      </w:r>
      <w:r w:rsidRPr="007054C4">
        <w:t xml:space="preserve">. In case the value inside the field is needed elsewhere, use </w:t>
      </w:r>
      <w:r w:rsidRPr="007054C4">
        <w:rPr>
          <w:b/>
        </w:rPr>
        <w:t>getters</w:t>
      </w:r>
      <w:r w:rsidRPr="007054C4">
        <w:t xml:space="preserve"> to reveal it.</w:t>
      </w:r>
    </w:p>
    <w:p w14:paraId="5DCAE10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2. Ensure Classes Have a Correct State</w:t>
      </w:r>
    </w:p>
    <w:p w14:paraId="3DB4631F" w14:textId="79714AD8" w:rsidR="00ED74A1" w:rsidRPr="00ED74A1" w:rsidRDefault="007054C4" w:rsidP="007054C4">
      <w:pPr>
        <w:jc w:val="both"/>
      </w:pPr>
      <w:r w:rsidRPr="007054C4">
        <w:t xml:space="preserve">Having </w:t>
      </w:r>
      <w:r w:rsidR="00ED74A1" w:rsidRPr="00ED74A1">
        <w:rPr>
          <w:b/>
          <w:bCs/>
        </w:rPr>
        <w:t>getters and setters</w:t>
      </w:r>
      <w:r w:rsidR="00ED74A1" w:rsidRPr="00ED74A1">
        <w:rPr>
          <w:b/>
        </w:rPr>
        <w:t> is useless if you don’t use them. The </w:t>
      </w:r>
      <w:r w:rsidR="00ED74A1" w:rsidRPr="00ED74A1">
        <w:rPr>
          <w:b/>
          <w:bCs/>
        </w:rPr>
        <w:t>Chicken</w:t>
      </w:r>
      <w:r w:rsidR="00ED74A1" w:rsidRPr="00ED74A1">
        <w:rPr>
          <w:b/>
        </w:rPr>
        <w:t> constructor </w:t>
      </w:r>
      <w:r w:rsidR="00ED74A1" w:rsidRPr="00ED74A1">
        <w:rPr>
          <w:b/>
          <w:bCs/>
        </w:rPr>
        <w:t>modifies the fields directly</w:t>
      </w:r>
      <w:r w:rsidR="00ED74A1" w:rsidRPr="00ED74A1">
        <w:rPr>
          <w:b/>
        </w:rPr>
        <w:t>, which is </w:t>
      </w:r>
      <w:r w:rsidR="00ED74A1" w:rsidRPr="00ED74A1">
        <w:rPr>
          <w:b/>
          <w:bCs/>
        </w:rPr>
        <w:t>wrong</w:t>
      </w:r>
      <w:r w:rsidR="00ED74A1" w:rsidRPr="00ED74A1">
        <w:rPr>
          <w:b/>
        </w:rPr>
        <w:t> when there are suitable </w:t>
      </w:r>
      <w:r w:rsidR="00ED74A1" w:rsidRPr="00ED74A1">
        <w:rPr>
          <w:b/>
          <w:bCs/>
        </w:rPr>
        <w:t>setters</w:t>
      </w:r>
      <w:r w:rsidR="00ED74A1" w:rsidRPr="00ED74A1">
        <w:rPr>
          <w:b/>
        </w:rPr>
        <w:t> available. </w:t>
      </w:r>
      <w:r w:rsidR="00ED74A1" w:rsidRPr="00ED74A1">
        <w:rPr>
          <w:b/>
          <w:bCs/>
        </w:rPr>
        <w:t>Modify</w:t>
      </w:r>
      <w:r w:rsidR="00ED74A1" w:rsidRPr="00ED74A1">
        <w:rPr>
          <w:b/>
        </w:rPr>
        <w:t> the constructor to fix this issue.</w:t>
      </w:r>
    </w:p>
    <w:p w14:paraId="5E9C32FA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3. Validate Data Properly</w:t>
      </w:r>
    </w:p>
    <w:p w14:paraId="71DBD200" w14:textId="64ECFA92" w:rsidR="00F60BDA" w:rsidRPr="00F60BDA" w:rsidRDefault="007054C4" w:rsidP="00F60BDA">
      <w:pPr>
        <w:jc w:val="both"/>
        <w:rPr>
          <w:lang w:val="bg-BG"/>
        </w:rPr>
      </w:pPr>
      <w:r w:rsidRPr="007054C4">
        <w:t xml:space="preserve">Validate </w:t>
      </w:r>
      <w:r w:rsidR="00F60BDA" w:rsidRPr="00F60BDA">
        <w:rPr>
          <w:lang w:val="bg-BG"/>
        </w:rPr>
        <w:t>the chicken’s </w:t>
      </w:r>
      <w:r w:rsidR="00F60BDA" w:rsidRPr="00F60BDA">
        <w:rPr>
          <w:b/>
          <w:bCs/>
          <w:lang w:val="bg-BG"/>
        </w:rPr>
        <w:t>name</w:t>
      </w:r>
      <w:r w:rsidR="00F60BDA" w:rsidRPr="00F60BDA">
        <w:rPr>
          <w:lang w:val="bg-BG"/>
        </w:rPr>
        <w:t> (it cannot be </w:t>
      </w:r>
      <w:r w:rsidR="00F60BDA" w:rsidRPr="00F60BDA">
        <w:rPr>
          <w:b/>
          <w:bCs/>
          <w:lang w:val="bg-BG"/>
        </w:rPr>
        <w:t>null</w:t>
      </w:r>
      <w:r w:rsidR="00F60BDA" w:rsidRPr="00F60BDA">
        <w:rPr>
          <w:lang w:val="bg-BG"/>
        </w:rPr>
        <w:t>, </w:t>
      </w:r>
      <w:r w:rsidR="00F60BDA" w:rsidRPr="00F60BDA">
        <w:rPr>
          <w:b/>
          <w:bCs/>
          <w:lang w:val="bg-BG"/>
        </w:rPr>
        <w:t>empty</w:t>
      </w:r>
      <w:r w:rsidR="00F60BDA" w:rsidRPr="00F60BDA">
        <w:rPr>
          <w:lang w:val="bg-BG"/>
        </w:rPr>
        <w:t>, or </w:t>
      </w:r>
      <w:r w:rsidR="00F60BDA" w:rsidRPr="00F60BDA">
        <w:rPr>
          <w:b/>
          <w:bCs/>
          <w:lang w:val="bg-BG"/>
        </w:rPr>
        <w:t>whitespace</w:t>
      </w:r>
      <w:r w:rsidR="00F60BDA" w:rsidRPr="00F60BDA">
        <w:rPr>
          <w:lang w:val="bg-BG"/>
        </w:rPr>
        <w:t>). In case of an </w:t>
      </w:r>
      <w:r w:rsidR="00F60BDA" w:rsidRPr="00F60BDA">
        <w:rPr>
          <w:b/>
          <w:bCs/>
          <w:lang w:val="bg-BG"/>
        </w:rPr>
        <w:t>invalid name</w:t>
      </w:r>
      <w:r w:rsidR="00F60BDA" w:rsidRPr="00F60BDA">
        <w:rPr>
          <w:lang w:val="bg-BG"/>
        </w:rPr>
        <w:t>, print the Exception message: "Name cannot be empty.".</w:t>
      </w:r>
    </w:p>
    <w:p w14:paraId="712FA2A8" w14:textId="2CBD29CB" w:rsidR="00F60BDA" w:rsidRPr="007054C4" w:rsidRDefault="00F60BDA" w:rsidP="00F60BDA">
      <w:pPr>
        <w:jc w:val="both"/>
        <w:rPr>
          <w:lang w:val="bg-BG"/>
        </w:rPr>
      </w:pPr>
      <w:r w:rsidRPr="00F60BDA">
        <w:rPr>
          <w:lang w:val="bg-BG"/>
        </w:rPr>
        <w:t>Validate the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properly, </w:t>
      </w:r>
      <w:r w:rsidRPr="00F60BDA">
        <w:rPr>
          <w:b/>
          <w:bCs/>
          <w:lang w:val="bg-BG"/>
        </w:rPr>
        <w:t>minimum</w:t>
      </w:r>
      <w:r w:rsidRPr="00F60BDA">
        <w:rPr>
          <w:lang w:val="bg-BG"/>
        </w:rPr>
        <w:t> and </w:t>
      </w:r>
      <w:r w:rsidRPr="00F60BDA">
        <w:rPr>
          <w:b/>
          <w:bCs/>
          <w:lang w:val="bg-BG"/>
        </w:rPr>
        <w:t>maximum</w:t>
      </w:r>
      <w:r w:rsidRPr="00F60BDA">
        <w:rPr>
          <w:lang w:val="bg-BG"/>
        </w:rPr>
        <w:t> </w:t>
      </w:r>
      <w:r w:rsidRPr="00F60BDA">
        <w:rPr>
          <w:b/>
          <w:bCs/>
          <w:lang w:val="bg-BG"/>
        </w:rPr>
        <w:t>age</w:t>
      </w:r>
      <w:r w:rsidRPr="00F60BDA">
        <w:rPr>
          <w:lang w:val="bg-BG"/>
        </w:rPr>
        <w:t> are provided, make use of them. In case of an </w:t>
      </w:r>
      <w:r w:rsidRPr="00F60BDA">
        <w:rPr>
          <w:b/>
          <w:bCs/>
          <w:lang w:val="bg-BG"/>
        </w:rPr>
        <w:t>invalid age</w:t>
      </w:r>
      <w:r w:rsidRPr="00F60BDA">
        <w:rPr>
          <w:lang w:val="bg-BG"/>
        </w:rPr>
        <w:t>, print Exception message: "Age should be between 0 and 15.". Don’t forget to </w:t>
      </w:r>
      <w:r w:rsidRPr="00F60BDA">
        <w:rPr>
          <w:b/>
          <w:bCs/>
          <w:lang w:val="bg-BG"/>
        </w:rPr>
        <w:t>handle properly</w:t>
      </w:r>
      <w:r w:rsidRPr="00F60BDA">
        <w:rPr>
          <w:lang w:val="bg-BG"/>
        </w:rPr>
        <w:t> the possibly </w:t>
      </w:r>
      <w:r w:rsidRPr="00F60BDA">
        <w:rPr>
          <w:b/>
          <w:bCs/>
          <w:lang w:val="bg-BG"/>
        </w:rPr>
        <w:t>thrown Exceptions</w:t>
      </w:r>
      <w:r w:rsidRPr="00F60BDA">
        <w:rPr>
          <w:lang w:val="bg-BG"/>
        </w:rPr>
        <w:t>.</w:t>
      </w:r>
    </w:p>
    <w:p w14:paraId="23A0B8F0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4. Hide Internal Logic</w:t>
      </w:r>
    </w:p>
    <w:p w14:paraId="67E38FD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f a </w:t>
      </w:r>
      <w:r w:rsidRPr="007054C4">
        <w:rPr>
          <w:b/>
        </w:rPr>
        <w:t>method</w:t>
      </w:r>
      <w:r w:rsidRPr="007054C4">
        <w:t xml:space="preserve"> is intended to be used only by </w:t>
      </w:r>
      <w:r w:rsidRPr="007054C4">
        <w:rPr>
          <w:b/>
        </w:rPr>
        <w:t>descendant</w:t>
      </w:r>
      <w:r w:rsidRPr="007054C4">
        <w:t xml:space="preserve"> classes or </w:t>
      </w:r>
      <w:r w:rsidRPr="007054C4">
        <w:rPr>
          <w:b/>
        </w:rPr>
        <w:t>internally</w:t>
      </w:r>
      <w:r w:rsidRPr="007054C4">
        <w:t xml:space="preserve"> to perform some action, there is no point in keeping them </w:t>
      </w:r>
      <w:r w:rsidRPr="007054C4">
        <w:rPr>
          <w:rFonts w:ascii="Consolas" w:hAnsi="Consolas"/>
          <w:b/>
          <w:noProof/>
        </w:rPr>
        <w:t>public</w:t>
      </w:r>
      <w:r w:rsidRPr="007054C4">
        <w:t xml:space="preserve">. The </w:t>
      </w:r>
      <w:r w:rsidRPr="007054C4">
        <w:rPr>
          <w:rFonts w:ascii="Consolas" w:hAnsi="Consolas"/>
          <w:b/>
          <w:noProof/>
        </w:rPr>
        <w:t>CalculateProductPerDay()</w:t>
      </w:r>
      <w:r w:rsidRPr="007054C4">
        <w:rPr>
          <w:noProof/>
        </w:rPr>
        <w:t xml:space="preserve"> </w:t>
      </w:r>
      <w:r w:rsidRPr="007054C4">
        <w:t xml:space="preserve">method is used by the </w:t>
      </w:r>
      <w:r w:rsidRPr="007054C4">
        <w:rPr>
          <w:rFonts w:ascii="Consolas" w:hAnsi="Consolas"/>
          <w:b/>
          <w:noProof/>
        </w:rPr>
        <w:t>ProductPerDay</w:t>
      </w:r>
      <w:r w:rsidRPr="007054C4">
        <w:rPr>
          <w:noProof/>
        </w:rPr>
        <w:t xml:space="preserve"> </w:t>
      </w:r>
      <w:r w:rsidRPr="007054C4">
        <w:t xml:space="preserve">public getter. This means the method can safely be </w:t>
      </w:r>
      <w:r w:rsidRPr="007054C4">
        <w:rPr>
          <w:b/>
        </w:rPr>
        <w:t>hidden</w:t>
      </w:r>
      <w:r w:rsidRPr="007054C4">
        <w:t xml:space="preserve"> inside the </w:t>
      </w:r>
      <w:r w:rsidRPr="007054C4">
        <w:rPr>
          <w:rFonts w:ascii="Consolas" w:hAnsi="Consolas"/>
          <w:b/>
          <w:noProof/>
        </w:rPr>
        <w:t>Chicken</w:t>
      </w:r>
      <w:r w:rsidRPr="007054C4">
        <w:rPr>
          <w:noProof/>
        </w:rPr>
        <w:t xml:space="preserve"> </w:t>
      </w:r>
      <w:r w:rsidRPr="007054C4">
        <w:t xml:space="preserve">class by declaring it </w:t>
      </w:r>
      <w:r w:rsidRPr="007054C4">
        <w:rPr>
          <w:rFonts w:ascii="Consolas" w:hAnsi="Consolas"/>
          <w:b/>
          <w:noProof/>
        </w:rPr>
        <w:t>private</w:t>
      </w:r>
      <w:r w:rsidRPr="007054C4">
        <w:t>.</w:t>
      </w:r>
    </w:p>
    <w:p w14:paraId="20126EAC" w14:textId="77777777" w:rsidR="007054C4" w:rsidRPr="007054C4" w:rsidRDefault="007054C4" w:rsidP="007054C4">
      <w:pPr>
        <w:pStyle w:val="3"/>
        <w:jc w:val="both"/>
        <w:rPr>
          <w:lang w:val="bg-BG"/>
        </w:rPr>
      </w:pPr>
      <w:r w:rsidRPr="007054C4">
        <w:t>Step 5. Submit Code to Judge</w:t>
      </w:r>
    </w:p>
    <w:p w14:paraId="7E2C731B" w14:textId="77777777" w:rsidR="007054C4" w:rsidRPr="007054C4" w:rsidRDefault="007054C4" w:rsidP="007054C4">
      <w:pPr>
        <w:rPr>
          <w:lang w:val="bg-BG"/>
        </w:rPr>
      </w:pPr>
      <w:r w:rsidRPr="007054C4">
        <w:t xml:space="preserve">Submit your code as a </w:t>
      </w:r>
      <w:r w:rsidRPr="007054C4">
        <w:rPr>
          <w:b/>
        </w:rPr>
        <w:t>zip file</w:t>
      </w:r>
      <w:r w:rsidRPr="007054C4">
        <w:t xml:space="preserve"> in Judge. Zip everything </w:t>
      </w:r>
      <w:r w:rsidRPr="007054C4">
        <w:rPr>
          <w:b/>
        </w:rPr>
        <w:t>except</w:t>
      </w:r>
      <w:r w:rsidRPr="007054C4">
        <w:t xml:space="preserve"> the </w:t>
      </w:r>
      <w:r w:rsidRPr="007054C4">
        <w:rPr>
          <w:b/>
        </w:rPr>
        <w:t>bin</w:t>
      </w:r>
      <w:r w:rsidRPr="007054C4">
        <w:t xml:space="preserve"> and </w:t>
      </w:r>
      <w:r w:rsidRPr="007054C4">
        <w:rPr>
          <w:b/>
          <w:noProof/>
        </w:rPr>
        <w:t>obj</w:t>
      </w:r>
      <w:r w:rsidRPr="007054C4">
        <w:t xml:space="preserve"> </w:t>
      </w:r>
      <w:r w:rsidRPr="007054C4">
        <w:rPr>
          <w:b/>
        </w:rPr>
        <w:t>folders</w:t>
      </w:r>
      <w:r w:rsidRPr="007054C4">
        <w:t xml:space="preserve"> within the project and submit the </w:t>
      </w:r>
      <w:r w:rsidRPr="007054C4">
        <w:rPr>
          <w:b/>
        </w:rPr>
        <w:t>single zip file</w:t>
      </w:r>
      <w:r w:rsidRPr="007054C4">
        <w:t xml:space="preserve"> in judge.</w:t>
      </w:r>
    </w:p>
    <w:p w14:paraId="0A48BC9C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23CB0609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2378726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ECAC3E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C3871C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B33DD1" w14:textId="00C31B5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7D575D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BB4A55C" w14:textId="42D2DB6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hicken M</w:t>
            </w:r>
            <w:r w:rsidR="00522F2E">
              <w:rPr>
                <w:rFonts w:ascii="Consolas" w:eastAsia="Courier New" w:hAnsi="Consolas" w:cs="Consolas"/>
                <w:noProof/>
              </w:rPr>
              <w:t>olly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(age 10) can produce 1 eggs per day.</w:t>
            </w:r>
          </w:p>
        </w:tc>
      </w:tr>
      <w:tr w:rsidR="007054C4" w:rsidRPr="007054C4" w14:paraId="33962471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725B81" w14:textId="305B8EB4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M</w:t>
            </w:r>
            <w:r w:rsidR="00522F2E">
              <w:rPr>
                <w:rFonts w:ascii="Consolas" w:hAnsi="Consolas" w:cs="Consolas"/>
                <w:noProof/>
              </w:rPr>
              <w:t>olly</w:t>
            </w:r>
          </w:p>
          <w:p w14:paraId="6A2D26E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13B1B60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</w:tbl>
    <w:p w14:paraId="7C30134F" w14:textId="77777777" w:rsidR="00AD7200" w:rsidRPr="00AD7200" w:rsidRDefault="00AD7200" w:rsidP="00AD7200">
      <w:pPr>
        <w:rPr>
          <w:lang w:val="bg-BG"/>
        </w:rPr>
      </w:pPr>
    </w:p>
    <w:p w14:paraId="2200D27A" w14:textId="77E3E0B2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7054C4">
        <w:lastRenderedPageBreak/>
        <w:t>Shopping Spree</w:t>
      </w:r>
    </w:p>
    <w:p w14:paraId="4215F9D5" w14:textId="77777777" w:rsidR="00085EFD" w:rsidRDefault="007054C4" w:rsidP="007054C4">
      <w:pPr>
        <w:jc w:val="both"/>
        <w:rPr>
          <w:b/>
        </w:rPr>
      </w:pPr>
      <w:r w:rsidRPr="007054C4">
        <w:t xml:space="preserve">Create two classes: </w:t>
      </w:r>
    </w:p>
    <w:p w14:paraId="2070231C" w14:textId="77777777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erson</w:t>
      </w:r>
      <w:r w:rsidRPr="007054C4">
        <w:rPr>
          <w:noProof/>
        </w:rPr>
        <w:t xml:space="preserve"> </w:t>
      </w:r>
    </w:p>
    <w:p w14:paraId="5C16ECF0" w14:textId="7689F024" w:rsidR="00085EFD" w:rsidRPr="00085EFD" w:rsidRDefault="007054C4" w:rsidP="00085EFD">
      <w:pPr>
        <w:pStyle w:val="ac"/>
        <w:numPr>
          <w:ilvl w:val="0"/>
          <w:numId w:val="46"/>
        </w:numPr>
        <w:jc w:val="both"/>
        <w:rPr>
          <w:lang w:val="bg-BG"/>
        </w:rPr>
      </w:pPr>
      <w:r w:rsidRPr="00085EFD">
        <w:rPr>
          <w:rFonts w:ascii="Consolas" w:hAnsi="Consolas"/>
          <w:b/>
          <w:noProof/>
        </w:rPr>
        <w:t>Product</w:t>
      </w:r>
    </w:p>
    <w:p w14:paraId="14975A7B" w14:textId="7255992A" w:rsidR="007054C4" w:rsidRPr="00085EFD" w:rsidRDefault="007054C4" w:rsidP="00085EFD">
      <w:pPr>
        <w:jc w:val="both"/>
        <w:rPr>
          <w:lang w:val="bg-BG"/>
        </w:rPr>
      </w:pPr>
      <w:r w:rsidRPr="007054C4">
        <w:t xml:space="preserve">Each </w:t>
      </w:r>
      <w:r w:rsidRPr="00085EFD">
        <w:rPr>
          <w:b/>
          <w:bCs/>
        </w:rPr>
        <w:t>person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085EFD">
        <w:rPr>
          <w:rFonts w:ascii="Consolas" w:hAnsi="Consolas"/>
          <w:b/>
          <w:noProof/>
        </w:rPr>
        <w:t>money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bag</w:t>
      </w:r>
      <w:r w:rsidRPr="00085EFD">
        <w:rPr>
          <w:rFonts w:ascii="Consolas" w:hAnsi="Consolas"/>
          <w:noProof/>
        </w:rPr>
        <w:t xml:space="preserve"> </w:t>
      </w:r>
      <w:r w:rsidRPr="00085EFD">
        <w:rPr>
          <w:rFonts w:ascii="Consolas" w:hAnsi="Consolas"/>
          <w:b/>
          <w:noProof/>
        </w:rPr>
        <w:t>of products</w:t>
      </w:r>
      <w:r w:rsidRPr="007054C4">
        <w:t xml:space="preserve">. Each </w:t>
      </w:r>
      <w:r w:rsidRPr="00085EFD">
        <w:rPr>
          <w:b/>
          <w:bCs/>
        </w:rPr>
        <w:t>product</w:t>
      </w:r>
      <w:r w:rsidRPr="007054C4">
        <w:t xml:space="preserve"> should have a </w:t>
      </w:r>
      <w:r w:rsidRPr="00085EFD">
        <w:rPr>
          <w:rFonts w:ascii="Consolas" w:hAnsi="Consolas"/>
          <w:b/>
          <w:noProof/>
        </w:rPr>
        <w:t>name</w:t>
      </w:r>
      <w:r w:rsidRPr="007054C4">
        <w:rPr>
          <w:noProof/>
        </w:rPr>
        <w:t xml:space="preserve"> </w:t>
      </w:r>
      <w:r w:rsidRPr="007054C4">
        <w:t xml:space="preserve">and a </w:t>
      </w:r>
      <w:r w:rsidRPr="00085EFD">
        <w:rPr>
          <w:rFonts w:ascii="Consolas" w:hAnsi="Consolas"/>
          <w:b/>
          <w:noProof/>
        </w:rPr>
        <w:t>cost</w:t>
      </w:r>
      <w:r w:rsidRPr="007054C4">
        <w:t xml:space="preserve">. </w:t>
      </w:r>
      <w:r w:rsidR="00295DB8">
        <w:t>The n</w:t>
      </w:r>
      <w:r w:rsidRPr="007054C4">
        <w:t xml:space="preserve">ame cannot be an </w:t>
      </w:r>
      <w:r w:rsidRPr="00085EFD">
        <w:rPr>
          <w:b/>
        </w:rPr>
        <w:t xml:space="preserve">empty </w:t>
      </w:r>
      <w:r w:rsidRPr="00085EFD">
        <w:rPr>
          <w:rFonts w:ascii="Consolas" w:hAnsi="Consolas"/>
          <w:b/>
          <w:noProof/>
        </w:rPr>
        <w:t>string</w:t>
      </w:r>
      <w:r w:rsidRPr="007054C4">
        <w:t xml:space="preserve">. Money cannot be a </w:t>
      </w:r>
      <w:r w:rsidRPr="00085EFD">
        <w:rPr>
          <w:b/>
        </w:rPr>
        <w:t>negative number</w:t>
      </w:r>
      <w:r w:rsidRPr="007054C4">
        <w:t xml:space="preserve">. </w:t>
      </w:r>
    </w:p>
    <w:p w14:paraId="0D76D117" w14:textId="4314C3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Create a program </w:t>
      </w:r>
      <w:r w:rsidR="00085EFD">
        <w:t>where</w:t>
      </w:r>
      <w:r w:rsidRPr="007054C4">
        <w:t xml:space="preserve"> </w:t>
      </w:r>
      <w:r w:rsidRPr="007054C4">
        <w:rPr>
          <w:b/>
        </w:rPr>
        <w:t>each command</w:t>
      </w:r>
      <w:r w:rsidRPr="007054C4">
        <w:t xml:space="preserve"> corresponds to a </w:t>
      </w:r>
      <w:r w:rsidRPr="007054C4">
        <w:rPr>
          <w:b/>
        </w:rPr>
        <w:t>person buying a product</w:t>
      </w:r>
      <w:r w:rsidRPr="007054C4">
        <w:t xml:space="preserve">. If the person can </w:t>
      </w:r>
      <w:r w:rsidRPr="007054C4">
        <w:rPr>
          <w:b/>
        </w:rPr>
        <w:t>afford</w:t>
      </w:r>
      <w:r w:rsidRPr="007054C4">
        <w:t xml:space="preserve"> a product, </w:t>
      </w:r>
      <w:r w:rsidRPr="007054C4">
        <w:rPr>
          <w:b/>
        </w:rPr>
        <w:t>add</w:t>
      </w:r>
      <w:r w:rsidRPr="007054C4">
        <w:t xml:space="preserve"> it to his bag. If a person </w:t>
      </w:r>
      <w:r w:rsidRPr="007054C4">
        <w:rPr>
          <w:b/>
        </w:rPr>
        <w:t>doesn’t have enough</w:t>
      </w:r>
      <w:r w:rsidRPr="007054C4">
        <w:t xml:space="preserve"> money, print an </w:t>
      </w:r>
      <w:r w:rsidRPr="007054C4">
        <w:rPr>
          <w:b/>
        </w:rPr>
        <w:t>appropriate</w:t>
      </w:r>
      <w:r w:rsidRPr="007054C4">
        <w:t xml:space="preserve"> </w:t>
      </w:r>
      <w:r w:rsidRPr="007054C4">
        <w:rPr>
          <w:b/>
        </w:rPr>
        <w:t>message</w:t>
      </w:r>
      <w:r w:rsidRPr="007054C4">
        <w:t xml:space="preserve"> ("</w:t>
      </w:r>
      <w:r w:rsidRPr="007054C4">
        <w:rPr>
          <w:rFonts w:ascii="Consolas" w:hAnsi="Consolas"/>
          <w:b/>
        </w:rPr>
        <w:t>{</w:t>
      </w:r>
      <w:proofErr w:type="spellStart"/>
      <w:r w:rsidRPr="007054C4">
        <w:rPr>
          <w:rFonts w:ascii="Consolas" w:hAnsi="Consolas"/>
          <w:b/>
          <w:noProof/>
        </w:rPr>
        <w:t>personName</w:t>
      </w:r>
      <w:proofErr w:type="spellEnd"/>
      <w:r w:rsidRPr="007054C4">
        <w:rPr>
          <w:rFonts w:ascii="Consolas" w:hAnsi="Consolas"/>
          <w:b/>
          <w:noProof/>
        </w:rPr>
        <w:t>} can't afford {productName</w:t>
      </w:r>
      <w:r w:rsidRPr="007054C4">
        <w:rPr>
          <w:rFonts w:ascii="Consolas" w:hAnsi="Consolas"/>
          <w:b/>
        </w:rPr>
        <w:t>}</w:t>
      </w:r>
      <w:r w:rsidRPr="007054C4">
        <w:t>").</w:t>
      </w:r>
    </w:p>
    <w:p w14:paraId="22401FDF" w14:textId="58E1D033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On the </w:t>
      </w:r>
      <w:r w:rsidRPr="007054C4">
        <w:rPr>
          <w:b/>
        </w:rPr>
        <w:t>first two lines</w:t>
      </w:r>
      <w:r w:rsidR="004723C6">
        <w:rPr>
          <w:b/>
        </w:rPr>
        <w:t>,</w:t>
      </w:r>
      <w:r w:rsidRPr="007054C4">
        <w:t xml:space="preserve"> you are given </w:t>
      </w:r>
      <w:r w:rsidRPr="007054C4">
        <w:rPr>
          <w:b/>
        </w:rPr>
        <w:t>all peopl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>. After all</w:t>
      </w:r>
      <w:r w:rsidR="00C91280">
        <w:t>,</w:t>
      </w:r>
      <w:r w:rsidRPr="007054C4">
        <w:t xml:space="preserve"> purchases print </w:t>
      </w:r>
      <w:r w:rsidRPr="007054C4">
        <w:rPr>
          <w:b/>
        </w:rPr>
        <w:t>every person</w:t>
      </w:r>
      <w:r w:rsidRPr="007054C4">
        <w:t xml:space="preserve"> in the order of </w:t>
      </w:r>
      <w:r w:rsidRPr="007054C4">
        <w:rPr>
          <w:b/>
        </w:rPr>
        <w:t>appearance</w:t>
      </w:r>
      <w:r w:rsidRPr="007054C4">
        <w:t xml:space="preserve"> and </w:t>
      </w:r>
      <w:r w:rsidRPr="007054C4">
        <w:rPr>
          <w:b/>
        </w:rPr>
        <w:t>all products</w:t>
      </w:r>
      <w:r w:rsidRPr="007054C4">
        <w:t xml:space="preserve"> that he has </w:t>
      </w:r>
      <w:r w:rsidRPr="007054C4">
        <w:rPr>
          <w:b/>
        </w:rPr>
        <w:t>bought</w:t>
      </w:r>
      <w:r w:rsidRPr="007054C4">
        <w:t xml:space="preserve"> also in order of </w:t>
      </w:r>
      <w:r w:rsidRPr="007054C4">
        <w:rPr>
          <w:b/>
        </w:rPr>
        <w:t>appearance</w:t>
      </w:r>
      <w:r w:rsidRPr="007054C4">
        <w:t xml:space="preserve">. If </w:t>
      </w:r>
      <w:r w:rsidRPr="007054C4">
        <w:rPr>
          <w:b/>
        </w:rPr>
        <w:t>nothing was bought</w:t>
      </w:r>
      <w:r w:rsidRPr="007054C4">
        <w:t>, print the name of the person followed by "</w:t>
      </w:r>
      <w:r w:rsidRPr="007054C4">
        <w:rPr>
          <w:rFonts w:ascii="Consolas" w:hAnsi="Consolas"/>
          <w:b/>
          <w:noProof/>
        </w:rPr>
        <w:t>Nothing bought</w:t>
      </w:r>
      <w:r w:rsidRPr="007054C4">
        <w:t xml:space="preserve">". </w:t>
      </w:r>
    </w:p>
    <w:p w14:paraId="1113708D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In case of </w:t>
      </w:r>
      <w:r w:rsidRPr="007054C4">
        <w:rPr>
          <w:b/>
        </w:rPr>
        <w:t>invalid input</w:t>
      </w:r>
      <w:r w:rsidRPr="007054C4">
        <w:t xml:space="preserve"> </w:t>
      </w:r>
      <w:r w:rsidRPr="007054C4">
        <w:rPr>
          <w:noProof/>
        </w:rPr>
        <w:t>(</w:t>
      </w:r>
      <w:r w:rsidRPr="007054C4">
        <w:t>negative money Exception message: "</w:t>
      </w:r>
      <w:r w:rsidRPr="007054C4">
        <w:rPr>
          <w:rFonts w:ascii="Consolas" w:hAnsi="Consolas"/>
          <w:b/>
          <w:noProof/>
        </w:rPr>
        <w:t>Money cannot be negative</w:t>
      </w:r>
      <w:r w:rsidRPr="007054C4">
        <w:t xml:space="preserve">") or an empty name </w:t>
      </w:r>
      <w:r w:rsidRPr="007054C4">
        <w:rPr>
          <w:noProof/>
        </w:rPr>
        <w:t>(</w:t>
      </w:r>
      <w:r w:rsidRPr="007054C4">
        <w:t>empty name Exception message: "</w:t>
      </w:r>
      <w:r w:rsidRPr="007054C4">
        <w:rPr>
          <w:rFonts w:ascii="Consolas" w:hAnsi="Consolas"/>
          <w:b/>
          <w:noProof/>
        </w:rPr>
        <w:t>Name cannot be empty</w:t>
      </w:r>
      <w:r w:rsidRPr="007054C4">
        <w:t xml:space="preserve">") </w:t>
      </w:r>
      <w:r w:rsidRPr="007054C4">
        <w:rPr>
          <w:b/>
        </w:rPr>
        <w:t>break</w:t>
      </w:r>
      <w:r w:rsidRPr="007054C4">
        <w:t xml:space="preserve"> the program with an appropriate message. See the examples below:</w:t>
      </w:r>
    </w:p>
    <w:p w14:paraId="31D19017" w14:textId="77777777" w:rsidR="007054C4" w:rsidRPr="007054C4" w:rsidRDefault="007054C4" w:rsidP="007054C4">
      <w:pPr>
        <w:pStyle w:val="3"/>
        <w:rPr>
          <w:lang w:val="bg-BG" w:eastAsia="ja-JP"/>
        </w:rPr>
      </w:pPr>
      <w:r w:rsidRPr="007054C4">
        <w:rPr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37C949EB" w14:textId="77777777" w:rsidTr="00235F1A">
        <w:trPr>
          <w:trHeight w:val="401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4F91850B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CA9C3CD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469EBF8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02589EC" w14:textId="77CA20EB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7054C4" w:rsidRPr="007054C4">
              <w:rPr>
                <w:rFonts w:ascii="Consolas" w:hAnsi="Consolas" w:cs="Consolas"/>
                <w:noProof/>
              </w:rPr>
              <w:t>=11;</w:t>
            </w:r>
            <w:r>
              <w:rPr>
                <w:rFonts w:ascii="Consolas" w:hAnsi="Consolas" w:cs="Consolas"/>
                <w:noProof/>
              </w:rPr>
              <w:t>George</w:t>
            </w:r>
            <w:r w:rsidR="007054C4" w:rsidRPr="007054C4">
              <w:rPr>
                <w:rFonts w:ascii="Consolas" w:hAnsi="Consolas" w:cs="Consolas"/>
                <w:noProof/>
              </w:rPr>
              <w:t>=4</w:t>
            </w:r>
          </w:p>
          <w:p w14:paraId="7B28FC7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Bread=10;Milk=2;</w:t>
            </w:r>
          </w:p>
          <w:p w14:paraId="6E6B8533" w14:textId="6C1BF2B1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Bread</w:t>
            </w:r>
          </w:p>
          <w:p w14:paraId="2DE1F97A" w14:textId="29509C4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512C9237" w14:textId="77EBABC8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35F21A1A" w14:textId="5A360364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hAnsi="Consolas" w:cs="Consolas"/>
                <w:noProof/>
              </w:rPr>
              <w:t>Milk</w:t>
            </w:r>
          </w:p>
          <w:p w14:paraId="23E03449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428A04" w14:textId="1E6863B0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Bread</w:t>
            </w:r>
          </w:p>
          <w:p w14:paraId="72B5AFD0" w14:textId="33256F03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3F26C236" w14:textId="1700D8FB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bought Milk</w:t>
            </w:r>
          </w:p>
          <w:p w14:paraId="4CF57100" w14:textId="1A20B68C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can't afford Milk</w:t>
            </w:r>
          </w:p>
          <w:p w14:paraId="7EFCEF9A" w14:textId="4560DF81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Bread</w:t>
            </w:r>
          </w:p>
          <w:p w14:paraId="4880E8A5" w14:textId="0A652BCF" w:rsidR="007054C4" w:rsidRPr="007054C4" w:rsidRDefault="00345FEC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>- Milk, Milk</w:t>
            </w:r>
          </w:p>
        </w:tc>
      </w:tr>
      <w:tr w:rsidR="007054C4" w:rsidRPr="007054C4" w14:paraId="72ABD433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E8E3D65" w14:textId="5C8F3217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="007054C4" w:rsidRPr="007054C4">
              <w:rPr>
                <w:rFonts w:ascii="Consolas" w:hAnsi="Consolas" w:cs="Consolas"/>
                <w:noProof/>
              </w:rPr>
              <w:t>=0</w:t>
            </w:r>
          </w:p>
          <w:p w14:paraId="71D61D49" w14:textId="3D9E22D3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  <w:r w:rsidR="007054C4" w:rsidRPr="007054C4">
              <w:rPr>
                <w:rFonts w:ascii="Consolas" w:hAnsi="Consolas" w:cs="Consolas"/>
                <w:noProof/>
              </w:rPr>
              <w:t>=2</w:t>
            </w:r>
          </w:p>
          <w:p w14:paraId="3E2E724E" w14:textId="08D8F285" w:rsidR="007054C4" w:rsidRPr="007054C4" w:rsidRDefault="00295DB8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6E3ECA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0FBC0F4" w14:textId="16612D98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can't afford </w:t>
            </w:r>
            <w:r>
              <w:rPr>
                <w:rFonts w:ascii="Consolas" w:hAnsi="Consolas" w:cs="Consolas"/>
                <w:noProof/>
              </w:rPr>
              <w:t>C</w:t>
            </w:r>
            <w:r w:rsidRPr="00295DB8">
              <w:rPr>
                <w:rFonts w:ascii="Consolas" w:hAnsi="Consolas" w:cs="Consolas"/>
                <w:noProof/>
              </w:rPr>
              <w:t>offee</w:t>
            </w:r>
          </w:p>
          <w:p w14:paraId="15262024" w14:textId="5FA38E77" w:rsidR="007054C4" w:rsidRPr="007054C4" w:rsidRDefault="00295DB8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7054C4">
              <w:rPr>
                <w:rFonts w:ascii="Consolas" w:eastAsia="Courier New" w:hAnsi="Consolas" w:cs="Consolas"/>
                <w:noProof/>
              </w:rPr>
              <w:t xml:space="preserve"> </w:t>
            </w:r>
            <w:r w:rsidR="007054C4" w:rsidRPr="007054C4">
              <w:rPr>
                <w:rFonts w:ascii="Consolas" w:eastAsia="Courier New" w:hAnsi="Consolas" w:cs="Consolas"/>
                <w:noProof/>
              </w:rPr>
              <w:t xml:space="preserve">- Nothing bought </w:t>
            </w:r>
          </w:p>
        </w:tc>
      </w:tr>
      <w:tr w:rsidR="007054C4" w:rsidRPr="007054C4" w14:paraId="5DDB3E7A" w14:textId="77777777" w:rsidTr="00235F1A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3F6BDE8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=-3</w:t>
            </w:r>
          </w:p>
          <w:p w14:paraId="5BE06DA2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Peppers=1;Tomatoes=2;Cheese=3</w:t>
            </w:r>
          </w:p>
          <w:p w14:paraId="4BDABF89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Peppers</w:t>
            </w:r>
          </w:p>
          <w:p w14:paraId="21F2C2E3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Tomatoes</w:t>
            </w:r>
          </w:p>
          <w:p w14:paraId="792B4951" w14:textId="77777777" w:rsidR="00235F1A" w:rsidRPr="00235F1A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John Cheese</w:t>
            </w:r>
          </w:p>
          <w:p w14:paraId="7AA3F5AD" w14:textId="0CA893E0" w:rsidR="007054C4" w:rsidRPr="007054C4" w:rsidRDefault="00235F1A" w:rsidP="00235F1A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35F1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14D924" w14:textId="1B26EC13" w:rsidR="007054C4" w:rsidRPr="007054C4" w:rsidRDefault="00235F1A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235F1A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1F040295" w14:textId="77777777" w:rsidR="00AD7200" w:rsidRPr="00AD7200" w:rsidRDefault="00AD7200" w:rsidP="00AD7200">
      <w:pPr>
        <w:rPr>
          <w:lang w:val="bg-BG"/>
        </w:rPr>
      </w:pPr>
    </w:p>
    <w:p w14:paraId="3EF8A6A9" w14:textId="38AB4F0A" w:rsidR="007054C4" w:rsidRPr="007054C4" w:rsidRDefault="007054C4" w:rsidP="00AD7200">
      <w:pPr>
        <w:pStyle w:val="2"/>
        <w:numPr>
          <w:ilvl w:val="0"/>
          <w:numId w:val="47"/>
        </w:numPr>
        <w:tabs>
          <w:tab w:val="left" w:pos="1843"/>
        </w:tabs>
        <w:spacing w:before="120" w:after="80"/>
        <w:rPr>
          <w:lang w:val="bg-BG"/>
        </w:rPr>
      </w:pPr>
      <w:r w:rsidRPr="007054C4">
        <w:t>Pizza Calories</w:t>
      </w:r>
    </w:p>
    <w:p w14:paraId="641E8127" w14:textId="4F9BED15" w:rsidR="007054C4" w:rsidRPr="007054C4" w:rsidRDefault="007054C4" w:rsidP="007054C4">
      <w:pPr>
        <w:rPr>
          <w:lang w:val="bg-BG"/>
        </w:rPr>
      </w:pPr>
      <w:r w:rsidRPr="007054C4">
        <w:t xml:space="preserve">A pizza is made of dough and different toppings. You should model a </w:t>
      </w:r>
      <w:r w:rsidRPr="007054C4">
        <w:rPr>
          <w:b/>
        </w:rPr>
        <w:t xml:space="preserve">class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b/>
        </w:rPr>
        <w:t>,</w:t>
      </w:r>
      <w:r w:rsidRPr="007054C4">
        <w:t xml:space="preserve"> which should have a </w:t>
      </w:r>
      <w:r w:rsidRPr="007054C4">
        <w:rPr>
          <w:rFonts w:ascii="Consolas" w:hAnsi="Consolas"/>
          <w:b/>
          <w:noProof/>
        </w:rPr>
        <w:t>name</w:t>
      </w:r>
      <w:r w:rsidRPr="007054C4">
        <w:t xml:space="preserve">, </w:t>
      </w:r>
      <w:r w:rsidRPr="007054C4">
        <w:rPr>
          <w:rFonts w:ascii="Consolas" w:hAnsi="Consolas"/>
          <w:b/>
          <w:noProof/>
        </w:rPr>
        <w:t>dough</w:t>
      </w:r>
      <w:r w:rsidR="00C91280">
        <w:rPr>
          <w:rFonts w:ascii="Consolas" w:hAnsi="Consolas"/>
          <w:b/>
          <w:noProof/>
        </w:rPr>
        <w:t>,</w:t>
      </w:r>
      <w:r w:rsidRPr="007054C4">
        <w:rPr>
          <w:noProof/>
        </w:rPr>
        <w:t xml:space="preserve"> </w:t>
      </w:r>
      <w:r w:rsidRPr="007054C4">
        <w:t xml:space="preserve">and </w:t>
      </w:r>
      <w:r w:rsidRPr="007054C4">
        <w:rPr>
          <w:rFonts w:ascii="Consolas" w:hAnsi="Consolas"/>
          <w:b/>
          <w:noProof/>
        </w:rPr>
        <w:t>toppings</w:t>
      </w:r>
      <w:r w:rsidRPr="007054C4">
        <w:rPr>
          <w:noProof/>
        </w:rPr>
        <w:t xml:space="preserve"> </w:t>
      </w:r>
      <w:r w:rsidRPr="007054C4">
        <w:t xml:space="preserve">as fields. Every type of </w:t>
      </w:r>
      <w:r w:rsidRPr="007054C4">
        <w:rPr>
          <w:b/>
        </w:rPr>
        <w:t>ingredient</w:t>
      </w:r>
      <w:r w:rsidRPr="007054C4">
        <w:t xml:space="preserve"> should have its </w:t>
      </w:r>
      <w:r w:rsidRPr="007054C4">
        <w:rPr>
          <w:b/>
        </w:rPr>
        <w:t>class</w:t>
      </w:r>
      <w:r w:rsidRPr="007054C4">
        <w:t xml:space="preserve">. Every ingredient has different properties: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>can be white or wholegrain and in addition, it can be crispy, chewy</w:t>
      </w:r>
      <w:r w:rsidR="00C91280">
        <w:t>,</w:t>
      </w:r>
      <w:r w:rsidRPr="007054C4">
        <w:t xml:space="preserve"> or homemade. The </w:t>
      </w:r>
      <w:r w:rsidRPr="007054C4">
        <w:rPr>
          <w:rFonts w:ascii="Consolas" w:hAnsi="Consolas"/>
          <w:b/>
          <w:noProof/>
        </w:rPr>
        <w:lastRenderedPageBreak/>
        <w:t>topping</w:t>
      </w:r>
      <w:r w:rsidRPr="007054C4">
        <w:rPr>
          <w:noProof/>
        </w:rPr>
        <w:t xml:space="preserve"> </w:t>
      </w:r>
      <w:r w:rsidRPr="007054C4">
        <w:t>can be of type meat, veggies, cheese</w:t>
      </w:r>
      <w:r w:rsidR="00C91280">
        <w:t>,</w:t>
      </w:r>
      <w:r w:rsidRPr="007054C4">
        <w:t xml:space="preserve"> or sauce. </w:t>
      </w:r>
      <w:r w:rsidRPr="007054C4">
        <w:rPr>
          <w:b/>
        </w:rPr>
        <w:t>Every ingredient</w:t>
      </w:r>
      <w:r w:rsidRPr="007054C4">
        <w:t xml:space="preserve"> should </w:t>
      </w:r>
      <w:r w:rsidR="00C91280">
        <w:t>weigh</w:t>
      </w:r>
      <w:r w:rsidRPr="007054C4">
        <w:t xml:space="preserve"> grams and a method for </w:t>
      </w:r>
      <w:r w:rsidRPr="007054C4">
        <w:rPr>
          <w:b/>
        </w:rPr>
        <w:t>calculating</w:t>
      </w:r>
      <w:r w:rsidRPr="007054C4">
        <w:t xml:space="preserve"> its calories according to its type. Calories per gram </w:t>
      </w:r>
      <w:r w:rsidRPr="007054C4">
        <w:rPr>
          <w:noProof/>
        </w:rPr>
        <w:t>are calculated</w:t>
      </w:r>
      <w:r w:rsidRPr="007054C4">
        <w:t xml:space="preserve"> through </w:t>
      </w:r>
      <w:r w:rsidRPr="007054C4">
        <w:rPr>
          <w:b/>
        </w:rPr>
        <w:t>modifiers</w:t>
      </w:r>
      <w:r w:rsidRPr="007054C4">
        <w:t xml:space="preserve">. Every ingredient has 2 calories per gram as a </w:t>
      </w:r>
      <w:r w:rsidRPr="007054C4">
        <w:rPr>
          <w:b/>
        </w:rPr>
        <w:t>base</w:t>
      </w:r>
      <w:r w:rsidRPr="007054C4">
        <w:t xml:space="preserve"> and a </w:t>
      </w:r>
      <w:r w:rsidRPr="007054C4">
        <w:rPr>
          <w:b/>
        </w:rPr>
        <w:t>modifier</w:t>
      </w:r>
      <w:r w:rsidRPr="007054C4">
        <w:t xml:space="preserve"> that </w:t>
      </w:r>
      <w:r w:rsidRPr="007054C4">
        <w:rPr>
          <w:b/>
        </w:rPr>
        <w:t>gives</w:t>
      </w:r>
      <w:r w:rsidRPr="007054C4">
        <w:t xml:space="preserve"> the </w:t>
      </w:r>
      <w:r w:rsidRPr="007054C4">
        <w:rPr>
          <w:b/>
        </w:rPr>
        <w:t>exact</w:t>
      </w:r>
      <w:r w:rsidRPr="007054C4">
        <w:t xml:space="preserve"> calories. For example, a white dough has a modifier of </w:t>
      </w:r>
      <w:r w:rsidRPr="007054C4">
        <w:rPr>
          <w:noProof/>
        </w:rPr>
        <w:t>1.5,</w:t>
      </w:r>
      <w:r w:rsidRPr="007054C4">
        <w:t xml:space="preserve">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dough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2 * 100 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>.</w:t>
      </w:r>
    </w:p>
    <w:p w14:paraId="014D9442" w14:textId="77777777" w:rsidR="007054C4" w:rsidRPr="007054C4" w:rsidRDefault="007054C4" w:rsidP="007054C4">
      <w:pPr>
        <w:rPr>
          <w:lang w:val="bg-BG"/>
        </w:rPr>
      </w:pPr>
      <w:r w:rsidRPr="007054C4">
        <w:rPr>
          <w:b/>
        </w:rPr>
        <w:t>Your job</w:t>
      </w:r>
      <w:r w:rsidRPr="007054C4">
        <w:t xml:space="preserve"> is to model the classes in such a way that they </w:t>
      </w:r>
      <w:r w:rsidRPr="007054C4">
        <w:rPr>
          <w:noProof/>
        </w:rPr>
        <w:t xml:space="preserve">are </w:t>
      </w:r>
      <w:r w:rsidRPr="007054C4">
        <w:rPr>
          <w:b/>
          <w:noProof/>
        </w:rPr>
        <w:t>properly encapsulated</w:t>
      </w:r>
      <w:r w:rsidRPr="007054C4">
        <w:t xml:space="preserve"> and to provide a </w:t>
      </w:r>
      <w:r w:rsidRPr="007054C4">
        <w:rPr>
          <w:rFonts w:ascii="Consolas" w:hAnsi="Consolas"/>
          <w:b/>
          <w:noProof/>
        </w:rPr>
        <w:t>public</w:t>
      </w:r>
      <w:r w:rsidRPr="007054C4">
        <w:rPr>
          <w:noProof/>
        </w:rPr>
        <w:t xml:space="preserve"> </w:t>
      </w:r>
      <w:r w:rsidRPr="007054C4">
        <w:t xml:space="preserve">method for every pizza that </w:t>
      </w:r>
      <w:r w:rsidRPr="007054C4">
        <w:rPr>
          <w:b/>
        </w:rPr>
        <w:t>calculates its calories according to the ingredients it has</w:t>
      </w:r>
      <w:r w:rsidRPr="007054C4">
        <w:t xml:space="preserve">. </w:t>
      </w:r>
    </w:p>
    <w:p w14:paraId="183D4859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1. Create a Dough Class</w:t>
      </w:r>
    </w:p>
    <w:p w14:paraId="020D43CC" w14:textId="2A642A92" w:rsidR="007054C4" w:rsidRPr="007054C4" w:rsidRDefault="007054C4" w:rsidP="007054C4">
      <w:pPr>
        <w:rPr>
          <w:lang w:val="bg-BG"/>
        </w:rPr>
      </w:pPr>
      <w:r w:rsidRPr="007054C4">
        <w:t xml:space="preserve">The base ingredient of a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is the dough. First, you need to create a </w:t>
      </w:r>
      <w:r w:rsidRPr="007054C4">
        <w:rPr>
          <w:b/>
        </w:rPr>
        <w:t>class</w:t>
      </w:r>
      <w:r w:rsidRPr="007054C4">
        <w:t xml:space="preserve"> for it. It has a </w:t>
      </w:r>
      <w:r w:rsidRPr="007054C4">
        <w:rPr>
          <w:b/>
        </w:rPr>
        <w:t>flour type,</w:t>
      </w:r>
      <w:r w:rsidRPr="007054C4">
        <w:t xml:space="preserve"> which can be </w:t>
      </w:r>
      <w:r w:rsidRPr="007054C4">
        <w:rPr>
          <w:b/>
        </w:rPr>
        <w:t>white</w:t>
      </w:r>
      <w:r w:rsidRPr="007054C4">
        <w:t xml:space="preserve"> or </w:t>
      </w:r>
      <w:r w:rsidRPr="007054C4">
        <w:rPr>
          <w:b/>
        </w:rPr>
        <w:t>wholegrain</w:t>
      </w:r>
      <w:r w:rsidRPr="007054C4">
        <w:t xml:space="preserve">. In addition, it has a </w:t>
      </w:r>
      <w:r w:rsidRPr="007054C4">
        <w:rPr>
          <w:b/>
        </w:rPr>
        <w:t>baking technique,</w:t>
      </w:r>
      <w:r w:rsidRPr="007054C4">
        <w:t xml:space="preserve"> which can be </w:t>
      </w:r>
      <w:r w:rsidRPr="007054C4">
        <w:rPr>
          <w:b/>
        </w:rPr>
        <w:t>crispy</w:t>
      </w:r>
      <w:r w:rsidRPr="007054C4">
        <w:t xml:space="preserve">, </w:t>
      </w:r>
      <w:r w:rsidRPr="007054C4">
        <w:rPr>
          <w:b/>
        </w:rPr>
        <w:t>chewy</w:t>
      </w:r>
      <w:r w:rsidR="00C91280">
        <w:rPr>
          <w:b/>
        </w:rPr>
        <w:t>,</w:t>
      </w:r>
      <w:r w:rsidRPr="007054C4">
        <w:t xml:space="preserve"> or </w:t>
      </w:r>
      <w:r w:rsidRPr="007054C4">
        <w:rPr>
          <w:b/>
        </w:rPr>
        <w:t>homemade</w:t>
      </w:r>
      <w:r w:rsidRPr="007054C4">
        <w:t xml:space="preserve">. </w:t>
      </w:r>
      <w:r w:rsidR="00B40219">
        <w:t>The d</w:t>
      </w:r>
      <w:r w:rsidRPr="007054C4">
        <w:t xml:space="preserve">ough should </w:t>
      </w:r>
      <w:r w:rsidR="00C91280">
        <w:t>weigh</w:t>
      </w:r>
      <w:r w:rsidRPr="007054C4">
        <w:t xml:space="preserve"> grams. The calories per gram of dough </w:t>
      </w:r>
      <w:r w:rsidRPr="007054C4">
        <w:rPr>
          <w:noProof/>
        </w:rPr>
        <w:t>are calculated</w:t>
      </w:r>
      <w:r w:rsidRPr="007054C4">
        <w:t xml:space="preserve"> </w:t>
      </w:r>
      <w:r w:rsidRPr="007054C4">
        <w:rPr>
          <w:b/>
        </w:rPr>
        <w:t>depending</w:t>
      </w:r>
      <w:r w:rsidRPr="007054C4">
        <w:t xml:space="preserve"> on the </w:t>
      </w:r>
      <w:r w:rsidRPr="007054C4">
        <w:rPr>
          <w:b/>
        </w:rPr>
        <w:t>flour type</w:t>
      </w:r>
      <w:r w:rsidRPr="007054C4">
        <w:t xml:space="preserve"> and the </w:t>
      </w:r>
      <w:r w:rsidRPr="007054C4">
        <w:rPr>
          <w:b/>
        </w:rPr>
        <w:t>baking technique</w:t>
      </w:r>
      <w:r w:rsidRPr="007054C4">
        <w:t xml:space="preserve">. Every </w:t>
      </w:r>
      <w:r w:rsidRPr="007054C4">
        <w:rPr>
          <w:b/>
        </w:rPr>
        <w:t>dough</w:t>
      </w:r>
      <w:r w:rsidRPr="007054C4">
        <w:t xml:space="preserve"> has </w:t>
      </w:r>
      <w:r w:rsidRPr="007054C4">
        <w:rPr>
          <w:b/>
        </w:rPr>
        <w:t>2 calories</w:t>
      </w:r>
      <w:r w:rsidRPr="007054C4">
        <w:t xml:space="preserve"> </w:t>
      </w:r>
      <w:r w:rsidRPr="007054C4">
        <w:rPr>
          <w:b/>
        </w:rPr>
        <w:t>per</w:t>
      </w:r>
      <w:r w:rsidRPr="007054C4">
        <w:t xml:space="preserve"> </w:t>
      </w:r>
      <w:r w:rsidRPr="007054C4">
        <w:rPr>
          <w:b/>
        </w:rPr>
        <w:t>gram</w:t>
      </w:r>
      <w:r w:rsidRPr="007054C4">
        <w:t xml:space="preserve"> as a base and a </w:t>
      </w:r>
      <w:r w:rsidRPr="007054C4">
        <w:rPr>
          <w:b/>
        </w:rPr>
        <w:t>modifier</w:t>
      </w:r>
      <w:r w:rsidRPr="007054C4">
        <w:t xml:space="preserve"> that gives the exact calories. For example, a white dough has a modifier of 1.5, a chewy dough has a modifier of 1.1, which means that a </w:t>
      </w:r>
      <w:r w:rsidRPr="007054C4">
        <w:rPr>
          <w:b/>
        </w:rPr>
        <w:t>white</w:t>
      </w:r>
      <w:r w:rsidRPr="007054C4">
        <w:t xml:space="preserve"> </w:t>
      </w:r>
      <w:r w:rsidRPr="007054C4">
        <w:rPr>
          <w:b/>
        </w:rPr>
        <w:t>chewy</w:t>
      </w:r>
      <w:r w:rsidRPr="007054C4">
        <w:t xml:space="preserve"> </w:t>
      </w:r>
      <w:r w:rsidRPr="007054C4">
        <w:rPr>
          <w:b/>
        </w:rPr>
        <w:t>dough</w:t>
      </w:r>
      <w:r w:rsidRPr="007054C4">
        <w:t xml:space="preserve">, </w:t>
      </w:r>
      <w:r w:rsidR="00EE4643" w:rsidRPr="00EE4643">
        <w:t xml:space="preserve">weighing </w:t>
      </w:r>
      <w:r w:rsidRPr="007054C4">
        <w:rPr>
          <w:b/>
        </w:rPr>
        <w:t>100</w:t>
      </w:r>
      <w:r w:rsidRPr="007054C4">
        <w:t xml:space="preserve"> </w:t>
      </w:r>
      <w:r w:rsidRPr="007054C4">
        <w:rPr>
          <w:b/>
        </w:rPr>
        <w:t>grams</w:t>
      </w:r>
      <w:r w:rsidRPr="007054C4">
        <w:t xml:space="preserve"> will have </w:t>
      </w:r>
      <w:r w:rsidRPr="007054C4">
        <w:rPr>
          <w:noProof/>
        </w:rPr>
        <w:t>(</w:t>
      </w:r>
      <w:r w:rsidRPr="007054C4">
        <w:t>2 * 100</w:t>
      </w:r>
      <w:r w:rsidRPr="007054C4">
        <w:rPr>
          <w:noProof/>
        </w:rPr>
        <w:t xml:space="preserve">) </w:t>
      </w:r>
      <w:r w:rsidRPr="007054C4">
        <w:t xml:space="preserve">* 1.5 * 1.1 = 330.00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. You </w:t>
      </w:r>
      <w:r w:rsidRPr="007054C4">
        <w:rPr>
          <w:noProof/>
        </w:rPr>
        <w:t>are given</w:t>
      </w:r>
      <w:r w:rsidRPr="007054C4">
        <w:t xml:space="preserve"> the </w:t>
      </w:r>
      <w:r w:rsidRPr="007054C4">
        <w:rPr>
          <w:b/>
        </w:rPr>
        <w:t>modifiers</w:t>
      </w:r>
      <w:r w:rsidRPr="007054C4">
        <w:t xml:space="preserve"> below:</w:t>
      </w:r>
    </w:p>
    <w:p w14:paraId="51EE9055" w14:textId="77777777" w:rsidR="007054C4" w:rsidRPr="007054C4" w:rsidRDefault="007054C4" w:rsidP="007054C4">
      <w:pPr>
        <w:rPr>
          <w:b/>
          <w:lang w:val="bg-BG"/>
        </w:rPr>
      </w:pPr>
      <w:r w:rsidRPr="007054C4">
        <w:rPr>
          <w:b/>
        </w:rPr>
        <w:t>Modifiers:</w:t>
      </w:r>
      <w:r w:rsidRPr="007054C4">
        <w:rPr>
          <w:b/>
          <w:lang w:val="bg-BG"/>
        </w:rPr>
        <w:tab/>
      </w:r>
    </w:p>
    <w:p w14:paraId="4823FD50" w14:textId="04AAC2AC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ite - 1.5</w:t>
      </w:r>
    </w:p>
    <w:p w14:paraId="27B9B27E" w14:textId="25FB00B8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Wholegrain - 1.0</w:t>
      </w:r>
    </w:p>
    <w:p w14:paraId="1A0149BE" w14:textId="29575806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rispy - 0.9</w:t>
      </w:r>
    </w:p>
    <w:p w14:paraId="3E76B9D1" w14:textId="16D8A2E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wy - 1.1</w:t>
      </w:r>
    </w:p>
    <w:p w14:paraId="6BC35ED0" w14:textId="42E24A04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Homemade - 1.0</w:t>
      </w:r>
    </w:p>
    <w:p w14:paraId="4119543D" w14:textId="724C40FC" w:rsidR="007054C4" w:rsidRPr="007054C4" w:rsidRDefault="007054C4" w:rsidP="007054C4">
      <w:pPr>
        <w:rPr>
          <w:lang w:val="bg-BG"/>
        </w:rPr>
      </w:pPr>
      <w:r w:rsidRPr="007054C4">
        <w:t xml:space="preserve">Everything that the class should expose is a </w:t>
      </w:r>
      <w:r w:rsidRPr="007054C4">
        <w:rPr>
          <w:b/>
        </w:rPr>
        <w:t>getter</w:t>
      </w:r>
      <w:r w:rsidRPr="007054C4">
        <w:t xml:space="preserve"> for the </w:t>
      </w:r>
      <w:r w:rsidRPr="007054C4">
        <w:rPr>
          <w:b/>
        </w:rPr>
        <w:t>calories per gram</w:t>
      </w:r>
      <w:r w:rsidRPr="007054C4">
        <w:t xml:space="preserve">. Your task is to create the class with a proper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A0261B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 access modifiers</w:t>
      </w:r>
      <w:r w:rsidRPr="007054C4">
        <w:t>.</w:t>
      </w:r>
    </w:p>
    <w:p w14:paraId="03C1799C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2. Validate Data for the Dough Class</w:t>
      </w:r>
    </w:p>
    <w:p w14:paraId="30631A28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Dough</w:t>
      </w:r>
      <w:r w:rsidRPr="007054C4">
        <w:rPr>
          <w:noProof/>
        </w:rPr>
        <w:t xml:space="preserve"> </w:t>
      </w:r>
      <w:r w:rsidRPr="007054C4">
        <w:t xml:space="preserve">class by adding a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s</w:t>
      </w:r>
      <w:r w:rsidRPr="007054C4">
        <w:t>.</w:t>
      </w:r>
    </w:p>
    <w:p w14:paraId="64EF4B1E" w14:textId="1E6E3F14" w:rsidR="007054C4" w:rsidRPr="007054C4" w:rsidRDefault="007054C4" w:rsidP="007054C4">
      <w:pPr>
        <w:rPr>
          <w:lang w:val="bg-BG"/>
        </w:rPr>
      </w:pPr>
      <w:r w:rsidRPr="007054C4">
        <w:t>Make sure that if</w:t>
      </w:r>
      <w:r w:rsidR="00F86FFC">
        <w:t xml:space="preserve"> an</w:t>
      </w:r>
      <w:r w:rsidRPr="007054C4">
        <w:t xml:space="preserve"> </w:t>
      </w:r>
      <w:r w:rsidRPr="007054C4">
        <w:rPr>
          <w:b/>
        </w:rPr>
        <w:t>invalid flour type</w:t>
      </w:r>
      <w:r w:rsidRPr="007054C4">
        <w:t xml:space="preserve"> or an </w:t>
      </w:r>
      <w:r w:rsidRPr="007054C4">
        <w:rPr>
          <w:b/>
        </w:rPr>
        <w:t>invalid baking technique</w:t>
      </w:r>
      <w:r w:rsidRPr="007054C4">
        <w:t xml:space="preserve"> is given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is thrown</w:t>
      </w:r>
      <w:r w:rsidRPr="007054C4">
        <w:t xml:space="preserve"> with the message </w:t>
      </w:r>
      <w:r w:rsidRPr="007054C4">
        <w:rPr>
          <w:rStyle w:val="CodeChar"/>
        </w:rPr>
        <w:t>"Invalid type of dough."</w:t>
      </w:r>
      <w:r w:rsidRPr="007054C4">
        <w:rPr>
          <w:noProof/>
        </w:rPr>
        <w:t>.</w:t>
      </w:r>
    </w:p>
    <w:p w14:paraId="4B21AEE4" w14:textId="130FD583" w:rsidR="007054C4" w:rsidRPr="007054C4" w:rsidRDefault="007054C4" w:rsidP="007054C4">
      <w:pPr>
        <w:rPr>
          <w:lang w:val="bg-BG"/>
        </w:rPr>
      </w:pPr>
      <w:r w:rsidRPr="007054C4">
        <w:t xml:space="preserve">The allowed weight of dough is in the </w:t>
      </w:r>
      <w:r w:rsidRPr="007054C4">
        <w:rPr>
          <w:b/>
        </w:rPr>
        <w:t>range</w:t>
      </w:r>
      <w:r w:rsidRPr="007054C4">
        <w:t xml:space="preserve"> [</w:t>
      </w:r>
      <w:r w:rsidRPr="007054C4">
        <w:rPr>
          <w:noProof/>
        </w:rPr>
        <w:t>1..200</w:t>
      </w:r>
      <w:r w:rsidRPr="007054C4">
        <w:t xml:space="preserve">] grams. If it is </w:t>
      </w:r>
      <w:r w:rsidRPr="007054C4">
        <w:rPr>
          <w:b/>
        </w:rPr>
        <w:t>outside</w:t>
      </w:r>
      <w:r w:rsidRPr="007054C4">
        <w:t xml:space="preserve"> of this </w:t>
      </w:r>
      <w:r w:rsidRPr="007054C4">
        <w:rPr>
          <w:b/>
        </w:rPr>
        <w:t>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Dough weight should be in the range [1..200]."</w:t>
      </w:r>
      <w:r w:rsidRPr="007054C4">
        <w:rPr>
          <w:noProof/>
        </w:rPr>
        <w:t>.</w:t>
      </w:r>
    </w:p>
    <w:p w14:paraId="663F375E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223C097C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0"/>
        <w:rPr>
          <w:lang w:val="bg-BG" w:eastAsia="ja-JP"/>
        </w:rPr>
      </w:pPr>
      <w:r w:rsidRPr="007054C4">
        <w:t>"Invalid type of dough."</w:t>
      </w:r>
    </w:p>
    <w:p w14:paraId="7444A8F2" w14:textId="77777777" w:rsidR="007054C4" w:rsidRPr="007054C4" w:rsidRDefault="007054C4" w:rsidP="007054C4">
      <w:pPr>
        <w:pStyle w:val="Code"/>
        <w:numPr>
          <w:ilvl w:val="0"/>
          <w:numId w:val="44"/>
        </w:numPr>
        <w:spacing w:before="0" w:after="200"/>
        <w:rPr>
          <w:lang w:val="bg-BG" w:eastAsia="ja-JP"/>
        </w:rPr>
      </w:pPr>
      <w:r w:rsidRPr="007054C4">
        <w:t>"Dough weight should be in the range [1..200]."</w:t>
      </w:r>
    </w:p>
    <w:p w14:paraId="09123006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Doughs and prints their calories until an "</w:t>
      </w:r>
      <w:r w:rsidRPr="007054C4">
        <w:rPr>
          <w:rFonts w:ascii="Consolas" w:hAnsi="Consolas"/>
          <w:b/>
          <w:noProof/>
        </w:rPr>
        <w:t>END</w:t>
      </w:r>
      <w:r w:rsidRPr="007054C4">
        <w:t>" command is given.</w:t>
      </w:r>
    </w:p>
    <w:p w14:paraId="19C8FD12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120909D2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EA1596E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EF0AC27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7B2514D8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FCA72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4A55D4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6F75FD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</w:tc>
      </w:tr>
      <w:tr w:rsidR="007054C4" w:rsidRPr="007054C4" w14:paraId="4921C309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89D9CD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Tip500 Chewy 100</w:t>
            </w:r>
          </w:p>
          <w:p w14:paraId="31963C5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B94DE51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Invalid type of dough.</w:t>
            </w:r>
          </w:p>
        </w:tc>
      </w:tr>
      <w:tr w:rsidR="007054C4" w:rsidRPr="007054C4" w14:paraId="45ABF9DF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44029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Dough White Chewy 240</w:t>
            </w:r>
          </w:p>
          <w:p w14:paraId="5F2532C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119CBCB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Dough weight should be in the range [1..200].</w:t>
            </w:r>
          </w:p>
        </w:tc>
      </w:tr>
    </w:tbl>
    <w:p w14:paraId="719DB2A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3. Create a Topping Class</w:t>
      </w:r>
    </w:p>
    <w:p w14:paraId="00FBCA76" w14:textId="0301C88C" w:rsidR="009252FC" w:rsidRDefault="007054C4" w:rsidP="007054C4">
      <w:r w:rsidRPr="007054C4">
        <w:t>Next</w:t>
      </w:r>
      <w:r w:rsidR="009252FC" w:rsidRPr="009252FC">
        <w:t>, you need to create a </w:t>
      </w:r>
      <w:r w:rsidR="009252FC" w:rsidRPr="009252FC">
        <w:rPr>
          <w:b/>
          <w:bCs/>
        </w:rPr>
        <w:t>Topping class</w:t>
      </w:r>
      <w:r w:rsidR="009252FC" w:rsidRPr="009252FC">
        <w:t>. It can be of four different types - </w:t>
      </w:r>
      <w:r w:rsidR="009252FC" w:rsidRPr="009252FC">
        <w:rPr>
          <w:b/>
          <w:bCs/>
        </w:rPr>
        <w:t>meat</w:t>
      </w:r>
      <w:r w:rsidR="009252FC" w:rsidRPr="009252FC">
        <w:t>, </w:t>
      </w:r>
      <w:r w:rsidR="009252FC" w:rsidRPr="009252FC">
        <w:rPr>
          <w:b/>
          <w:bCs/>
        </w:rPr>
        <w:t>veggies</w:t>
      </w:r>
      <w:r w:rsidR="009252FC" w:rsidRPr="009252FC">
        <w:t>, </w:t>
      </w:r>
      <w:r w:rsidR="009252FC" w:rsidRPr="009252FC">
        <w:rPr>
          <w:b/>
          <w:bCs/>
        </w:rPr>
        <w:t>cheese</w:t>
      </w:r>
      <w:r w:rsidR="009252FC" w:rsidRPr="009252FC">
        <w:t>, or a </w:t>
      </w:r>
      <w:r w:rsidR="009252FC" w:rsidRPr="009252FC">
        <w:rPr>
          <w:b/>
          <w:bCs/>
        </w:rPr>
        <w:t>sauce</w:t>
      </w:r>
      <w:r w:rsidR="009252FC" w:rsidRPr="009252FC">
        <w:t>. A </w:t>
      </w:r>
      <w:proofErr w:type="spellStart"/>
      <w:r w:rsidR="009252FC" w:rsidRPr="009252FC">
        <w:rPr>
          <w:b/>
          <w:bCs/>
        </w:rPr>
        <w:t>Тopping</w:t>
      </w:r>
      <w:proofErr w:type="spellEnd"/>
      <w:r w:rsidR="009252FC" w:rsidRPr="009252FC">
        <w:t> weights grams. The </w:t>
      </w:r>
      <w:r w:rsidR="009252FC" w:rsidRPr="009252FC">
        <w:rPr>
          <w:b/>
          <w:bCs/>
        </w:rPr>
        <w:t>calories per gram</w:t>
      </w:r>
      <w:r w:rsidR="009252FC" w:rsidRPr="009252FC">
        <w:t> of topping are </w:t>
      </w:r>
      <w:r w:rsidR="009252FC" w:rsidRPr="009252FC">
        <w:rPr>
          <w:b/>
          <w:bCs/>
        </w:rPr>
        <w:t>calculated depending on its type</w:t>
      </w:r>
      <w:r w:rsidR="009252FC" w:rsidRPr="009252FC">
        <w:t>. The </w:t>
      </w:r>
      <w:r w:rsidR="009252FC" w:rsidRPr="009252FC">
        <w:rPr>
          <w:b/>
          <w:bCs/>
        </w:rPr>
        <w:t>base calories</w:t>
      </w:r>
      <w:r w:rsidR="009252FC" w:rsidRPr="009252FC">
        <w:t> </w:t>
      </w:r>
      <w:r w:rsidR="009252FC" w:rsidRPr="009252FC">
        <w:rPr>
          <w:b/>
          <w:bCs/>
        </w:rPr>
        <w:t>per gram</w:t>
      </w:r>
      <w:r w:rsidR="009252FC" w:rsidRPr="009252FC">
        <w:t> are </w:t>
      </w:r>
      <w:r w:rsidR="009252FC" w:rsidRPr="009252FC">
        <w:rPr>
          <w:b/>
          <w:bCs/>
        </w:rPr>
        <w:t>2</w:t>
      </w:r>
      <w:r w:rsidR="009252FC" w:rsidRPr="009252FC">
        <w:t>. Every different type of topping has a </w:t>
      </w:r>
      <w:r w:rsidR="009252FC" w:rsidRPr="009252FC">
        <w:rPr>
          <w:b/>
          <w:bCs/>
        </w:rPr>
        <w:t>modifier</w:t>
      </w:r>
      <w:r w:rsidR="009252FC" w:rsidRPr="009252FC">
        <w:t>. For example, </w:t>
      </w:r>
      <w:r w:rsidR="009252FC" w:rsidRPr="009252FC">
        <w:rPr>
          <w:b/>
          <w:bCs/>
        </w:rPr>
        <w:t>meat</w:t>
      </w:r>
      <w:r w:rsidR="009252FC" w:rsidRPr="009252FC">
        <w:t> has a </w:t>
      </w:r>
      <w:r w:rsidR="009252FC" w:rsidRPr="009252FC">
        <w:rPr>
          <w:b/>
          <w:bCs/>
        </w:rPr>
        <w:t>modifier of 1.2</w:t>
      </w:r>
      <w:r w:rsidR="009252FC" w:rsidRPr="009252FC">
        <w:t>, so a </w:t>
      </w:r>
      <w:r w:rsidR="009252FC" w:rsidRPr="009252FC">
        <w:rPr>
          <w:b/>
          <w:bCs/>
        </w:rPr>
        <w:t>meat</w:t>
      </w:r>
      <w:r w:rsidR="009252FC" w:rsidRPr="009252FC">
        <w:t> topping will have </w:t>
      </w:r>
      <w:r w:rsidR="009252FC" w:rsidRPr="009252FC">
        <w:rPr>
          <w:b/>
          <w:bCs/>
        </w:rPr>
        <w:t>1.2 calories per gram</w:t>
      </w:r>
      <w:r w:rsidR="009252FC" w:rsidRPr="009252FC">
        <w:t> (1 * 1.2). Everything that the class should expose is a </w:t>
      </w:r>
      <w:r w:rsidR="009252FC" w:rsidRPr="009252FC">
        <w:rPr>
          <w:b/>
          <w:bCs/>
        </w:rPr>
        <w:t>getter</w:t>
      </w:r>
      <w:r w:rsidR="009252FC" w:rsidRPr="009252FC">
        <w:t> for </w:t>
      </w:r>
      <w:r w:rsidR="009252FC" w:rsidRPr="009252FC">
        <w:rPr>
          <w:b/>
          <w:bCs/>
        </w:rPr>
        <w:t>calories per gram</w:t>
      </w:r>
      <w:r w:rsidR="009252FC" w:rsidRPr="009252FC">
        <w:t>. You are given the </w:t>
      </w:r>
      <w:r w:rsidR="009252FC" w:rsidRPr="009252FC">
        <w:rPr>
          <w:b/>
          <w:bCs/>
        </w:rPr>
        <w:t>modifiers</w:t>
      </w:r>
      <w:r w:rsidR="009252FC" w:rsidRPr="009252FC">
        <w:t> below:</w:t>
      </w:r>
    </w:p>
    <w:p w14:paraId="0E1FB5B0" w14:textId="28708DC7" w:rsidR="007054C4" w:rsidRPr="007054C4" w:rsidRDefault="007054C4" w:rsidP="007054C4">
      <w:pPr>
        <w:rPr>
          <w:lang w:val="bg-BG"/>
        </w:rPr>
      </w:pPr>
      <w:r w:rsidRPr="007054C4">
        <w:t>Modifiers:</w:t>
      </w:r>
    </w:p>
    <w:p w14:paraId="7189D922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Meat - 1.2;</w:t>
      </w:r>
    </w:p>
    <w:p w14:paraId="505BD008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Veggies - 0.8;</w:t>
      </w:r>
    </w:p>
    <w:p w14:paraId="6D48A549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Cheese - 1.1;</w:t>
      </w:r>
    </w:p>
    <w:p w14:paraId="16F9CE51" w14:textId="77777777" w:rsidR="007054C4" w:rsidRPr="007054C4" w:rsidRDefault="007054C4" w:rsidP="007054C4">
      <w:pPr>
        <w:numPr>
          <w:ilvl w:val="0"/>
          <w:numId w:val="42"/>
        </w:numPr>
        <w:spacing w:before="0" w:after="200"/>
        <w:contextualSpacing/>
        <w:rPr>
          <w:rFonts w:ascii="Consolas" w:hAnsi="Consolas"/>
          <w:b/>
          <w:lang w:val="bg-BG"/>
        </w:rPr>
      </w:pPr>
      <w:r w:rsidRPr="007054C4">
        <w:rPr>
          <w:rFonts w:ascii="Consolas" w:hAnsi="Consolas"/>
          <w:b/>
          <w:noProof/>
        </w:rPr>
        <w:t>Sauce - 0.9;</w:t>
      </w:r>
    </w:p>
    <w:p w14:paraId="086CC961" w14:textId="5FC1FDDA" w:rsidR="007054C4" w:rsidRPr="007054C4" w:rsidRDefault="007054C4" w:rsidP="007054C4">
      <w:pPr>
        <w:rPr>
          <w:lang w:val="bg-BG"/>
        </w:rPr>
      </w:pPr>
      <w:r w:rsidRPr="007054C4">
        <w:t xml:space="preserve">Your task is to create the class with a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constructor</w:t>
      </w:r>
      <w:r w:rsidRPr="007054C4">
        <w:t xml:space="preserve">, </w:t>
      </w:r>
      <w:r w:rsidRPr="007054C4">
        <w:rPr>
          <w:b/>
        </w:rPr>
        <w:t>fields</w:t>
      </w:r>
      <w:r w:rsidRPr="007054C4">
        <w:t xml:space="preserve">, </w:t>
      </w:r>
      <w:r w:rsidRPr="007054C4">
        <w:rPr>
          <w:b/>
        </w:rPr>
        <w:t>getters</w:t>
      </w:r>
      <w:r w:rsidR="00C91280">
        <w:rPr>
          <w:b/>
        </w:rPr>
        <w:t>,</w:t>
      </w:r>
      <w:r w:rsidRPr="007054C4">
        <w:t xml:space="preserve"> and </w:t>
      </w:r>
      <w:r w:rsidRPr="007054C4">
        <w:rPr>
          <w:b/>
        </w:rPr>
        <w:t>setters</w:t>
      </w:r>
      <w:r w:rsidRPr="007054C4">
        <w:t xml:space="preserve">. Make sure you use the </w:t>
      </w:r>
      <w:r w:rsidRPr="007054C4">
        <w:rPr>
          <w:b/>
        </w:rPr>
        <w:t>proper</w:t>
      </w:r>
      <w:r w:rsidRPr="007054C4">
        <w:t xml:space="preserve"> </w:t>
      </w:r>
      <w:r w:rsidRPr="007054C4">
        <w:rPr>
          <w:b/>
        </w:rPr>
        <w:t>access modifiers</w:t>
      </w:r>
      <w:r w:rsidRPr="007054C4">
        <w:t>.</w:t>
      </w:r>
    </w:p>
    <w:p w14:paraId="50763A72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4. Validate Data for the Topping Class</w:t>
      </w:r>
    </w:p>
    <w:p w14:paraId="62AD07B2" w14:textId="77777777" w:rsidR="007054C4" w:rsidRPr="007054C4" w:rsidRDefault="007054C4" w:rsidP="007054C4">
      <w:pPr>
        <w:rPr>
          <w:lang w:val="bg-BG"/>
        </w:rPr>
      </w:pPr>
      <w:r w:rsidRPr="007054C4">
        <w:t xml:space="preserve">Change the internal logic of the </w:t>
      </w:r>
      <w:r w:rsidRPr="007054C4">
        <w:rPr>
          <w:rFonts w:ascii="Consolas" w:hAnsi="Consolas"/>
          <w:b/>
          <w:noProof/>
        </w:rPr>
        <w:t>Topping</w:t>
      </w:r>
      <w:r w:rsidRPr="007054C4">
        <w:rPr>
          <w:noProof/>
        </w:rPr>
        <w:t xml:space="preserve"> </w:t>
      </w:r>
      <w:r w:rsidRPr="007054C4">
        <w:t xml:space="preserve">class by adding </w:t>
      </w:r>
      <w:r w:rsidRPr="007054C4">
        <w:rPr>
          <w:b/>
        </w:rPr>
        <w:t>data validation</w:t>
      </w:r>
      <w:r w:rsidRPr="007054C4">
        <w:t xml:space="preserve"> in the </w:t>
      </w:r>
      <w:r w:rsidRPr="007054C4">
        <w:rPr>
          <w:b/>
        </w:rPr>
        <w:t>setter</w:t>
      </w:r>
      <w:r w:rsidRPr="007054C4">
        <w:t>.</w:t>
      </w:r>
    </w:p>
    <w:p w14:paraId="230D212A" w14:textId="77777777" w:rsidR="007054C4" w:rsidRPr="007054C4" w:rsidRDefault="007054C4" w:rsidP="007054C4">
      <w:pPr>
        <w:rPr>
          <w:lang w:val="bg-BG"/>
        </w:rPr>
      </w:pPr>
      <w:r w:rsidRPr="007054C4">
        <w:t xml:space="preserve">Make sure the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 xml:space="preserve">is one of the provided types, otherwise throw a proper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Cannot place [name of invalid argument] on top of your pizza."</w:t>
      </w:r>
      <w:r w:rsidRPr="007054C4">
        <w:rPr>
          <w:noProof/>
        </w:rPr>
        <w:t>.</w:t>
      </w:r>
    </w:p>
    <w:p w14:paraId="49BE1881" w14:textId="77777777" w:rsidR="007054C4" w:rsidRPr="007054C4" w:rsidRDefault="007054C4" w:rsidP="007054C4">
      <w:pPr>
        <w:rPr>
          <w:lang w:val="bg-BG"/>
        </w:rPr>
      </w:pPr>
      <w:r w:rsidRPr="007054C4">
        <w:t xml:space="preserve">The allowed weight of a </w:t>
      </w:r>
      <w:r w:rsidRPr="007054C4">
        <w:rPr>
          <w:rFonts w:ascii="Consolas" w:hAnsi="Consolas"/>
          <w:b/>
          <w:noProof/>
        </w:rPr>
        <w:t>Тopping</w:t>
      </w:r>
      <w:r w:rsidRPr="007054C4">
        <w:rPr>
          <w:noProof/>
        </w:rPr>
        <w:t xml:space="preserve"> </w:t>
      </w:r>
      <w:r w:rsidRPr="007054C4">
        <w:t>is in the range [</w:t>
      </w:r>
      <w:r w:rsidRPr="007054C4">
        <w:rPr>
          <w:noProof/>
        </w:rPr>
        <w:t>1..50</w:t>
      </w:r>
      <w:r w:rsidRPr="007054C4">
        <w:t xml:space="preserve">] grams. If it is </w:t>
      </w:r>
      <w:r w:rsidRPr="007054C4">
        <w:rPr>
          <w:b/>
        </w:rPr>
        <w:t>outside of this range</w:t>
      </w:r>
      <w:r w:rsidRPr="007054C4">
        <w:t xml:space="preserve">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[Topping type name] weight should be in the range [1..50]."</w:t>
      </w:r>
      <w:r w:rsidRPr="007054C4">
        <w:rPr>
          <w:noProof/>
        </w:rPr>
        <w:t>.</w:t>
      </w:r>
    </w:p>
    <w:p w14:paraId="1CBEFB4F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ception Messages</w:t>
      </w:r>
    </w:p>
    <w:p w14:paraId="65BBD57F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0"/>
        <w:rPr>
          <w:lang w:val="bg-BG" w:eastAsia="ja-JP"/>
        </w:rPr>
      </w:pPr>
      <w:r w:rsidRPr="007054C4">
        <w:t>"Cannot place [name of invalid argument] on top of your pizza."</w:t>
      </w:r>
    </w:p>
    <w:p w14:paraId="71FA5422" w14:textId="77777777" w:rsidR="007054C4" w:rsidRPr="007054C4" w:rsidRDefault="007054C4" w:rsidP="007054C4">
      <w:pPr>
        <w:pStyle w:val="Code"/>
        <w:numPr>
          <w:ilvl w:val="0"/>
          <w:numId w:val="43"/>
        </w:numPr>
        <w:spacing w:before="0" w:after="200"/>
        <w:rPr>
          <w:lang w:val="bg-BG" w:eastAsia="ja-JP"/>
        </w:rPr>
      </w:pPr>
      <w:r w:rsidRPr="007054C4">
        <w:t>"[Topping type name] weight should be in the range [1..50]."</w:t>
      </w:r>
    </w:p>
    <w:p w14:paraId="2B7A84E1" w14:textId="77777777" w:rsidR="007054C4" w:rsidRPr="007054C4" w:rsidRDefault="007054C4" w:rsidP="007054C4">
      <w:pPr>
        <w:rPr>
          <w:lang w:val="bg-BG"/>
        </w:rPr>
      </w:pPr>
      <w:r w:rsidRPr="007054C4">
        <w:t>Make a test in your main method that reads a single dough and a topping after that and prints their calories.</w:t>
      </w:r>
    </w:p>
    <w:p w14:paraId="16486E34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12"/>
        <w:gridCol w:w="5755"/>
      </w:tblGrid>
      <w:tr w:rsidR="007054C4" w:rsidRPr="007054C4" w14:paraId="71EDB84D" w14:textId="77777777" w:rsidTr="007527EC"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73B878C9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6FEA432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4666F9C5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7C44D4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0D52E1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30</w:t>
            </w:r>
          </w:p>
          <w:p w14:paraId="1D5673B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A1E5E9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15FDD87D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72.00</w:t>
            </w:r>
          </w:p>
        </w:tc>
      </w:tr>
      <w:tr w:rsidR="007054C4" w:rsidRPr="007054C4" w14:paraId="2B207B8B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88C38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54C2A88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i 500</w:t>
            </w:r>
          </w:p>
          <w:p w14:paraId="4AC9093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D7303E2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6068AF7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Cannot place Krenvirshi on top of your pizza.</w:t>
            </w:r>
          </w:p>
        </w:tc>
      </w:tr>
      <w:tr w:rsidR="007054C4" w:rsidRPr="007054C4" w14:paraId="062DD27A" w14:textId="77777777" w:rsidTr="007527EC">
        <w:trPr>
          <w:trHeight w:val="28"/>
        </w:trPr>
        <w:tc>
          <w:tcPr>
            <w:tcW w:w="47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8303B05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0D54F92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500</w:t>
            </w:r>
          </w:p>
          <w:p w14:paraId="0FE6E17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5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64C16A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330.00</w:t>
            </w:r>
          </w:p>
          <w:p w14:paraId="5F5CCCE8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 weight should be in the range [1..50].</w:t>
            </w:r>
          </w:p>
        </w:tc>
      </w:tr>
    </w:tbl>
    <w:p w14:paraId="26F03EE8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lastRenderedPageBreak/>
        <w:t>Step 5. Create a Pizza Class!</w:t>
      </w:r>
    </w:p>
    <w:p w14:paraId="65A952CB" w14:textId="2581148A" w:rsidR="00292161" w:rsidRPr="00292161" w:rsidRDefault="007054C4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sz w:val="22"/>
          <w:szCs w:val="22"/>
        </w:rPr>
        <w:t>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som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Make use of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wo classes you made earli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In addition, a 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should hav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 getter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its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ame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number of topping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nd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ar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calculated by summing the calories of all the ingredients a </w:t>
      </w:r>
      <w:r w:rsidR="00292161"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ha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 Create the class using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roper constructo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expose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method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adding a topping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,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public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tter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 for the dough, and a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getter 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for the </w:t>
      </w:r>
      <w:r w:rsidR="00292161"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="00292161" w:rsidRPr="00292161">
        <w:rPr>
          <w:rFonts w:asciiTheme="minorHAnsi" w:hAnsiTheme="minorHAnsi" w:cstheme="minorHAnsi"/>
          <w:color w:val="0E101A"/>
          <w:sz w:val="22"/>
          <w:szCs w:val="22"/>
        </w:rPr>
        <w:t>.</w:t>
      </w:r>
    </w:p>
    <w:p w14:paraId="2BDA32F4" w14:textId="77777777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The input for a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consists of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everal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lin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first line is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 xml:space="preserve"> name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on the second line, you will get input for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dough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. On the next lines, you will receive every topping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has.</w:t>
      </w:r>
    </w:p>
    <w:p w14:paraId="65419D18" w14:textId="76EE56CD" w:rsidR="00292161" w:rsidRPr="00292161" w:rsidRDefault="00292161" w:rsidP="00292161">
      <w:pPr>
        <w:pStyle w:val="aa"/>
        <w:spacing w:before="0" w:beforeAutospacing="0" w:after="0" w:afterAutospacing="0"/>
        <w:rPr>
          <w:rFonts w:asciiTheme="minorHAnsi" w:hAnsiTheme="minorHAnsi" w:cstheme="minorHAnsi"/>
          <w:color w:val="0E101A"/>
          <w:sz w:val="22"/>
          <w:szCs w:val="22"/>
        </w:rPr>
      </w:pPr>
      <w:r w:rsidRPr="00292161">
        <w:rPr>
          <w:rFonts w:asciiTheme="minorHAnsi" w:hAnsiTheme="minorHAnsi" w:cstheme="minorHAnsi"/>
          <w:color w:val="0E101A"/>
          <w:sz w:val="22"/>
          <w:szCs w:val="22"/>
        </w:rPr>
        <w:t>If the creation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was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successful,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print on a single line the name of the </w:t>
      </w:r>
      <w:r w:rsidRPr="00E138BF">
        <w:rPr>
          <w:rStyle w:val="ab"/>
          <w:rFonts w:ascii="Consolas" w:hAnsi="Consolas" w:cstheme="minorHAnsi"/>
          <w:color w:val="0E101A"/>
          <w:sz w:val="22"/>
          <w:szCs w:val="22"/>
        </w:rPr>
        <w:t>Pizza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and the </w:t>
      </w:r>
      <w:r w:rsidRPr="00292161">
        <w:rPr>
          <w:rStyle w:val="ab"/>
          <w:rFonts w:asciiTheme="minorHAnsi" w:hAnsiTheme="minorHAnsi" w:cstheme="minorHAnsi"/>
          <w:color w:val="0E101A"/>
          <w:sz w:val="22"/>
          <w:szCs w:val="22"/>
        </w:rPr>
        <w:t>total calories</w:t>
      </w:r>
      <w:r w:rsidRPr="00292161">
        <w:rPr>
          <w:rFonts w:asciiTheme="minorHAnsi" w:hAnsiTheme="minorHAnsi" w:cstheme="minorHAnsi"/>
          <w:color w:val="0E101A"/>
          <w:sz w:val="22"/>
          <w:szCs w:val="22"/>
        </w:rPr>
        <w:t> it has.</w:t>
      </w:r>
    </w:p>
    <w:p w14:paraId="7444F84B" w14:textId="77777777" w:rsidR="007054C4" w:rsidRPr="007054C4" w:rsidRDefault="007054C4" w:rsidP="007054C4">
      <w:pPr>
        <w:keepNext/>
        <w:keepLines/>
        <w:spacing w:before="120" w:after="8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</w:rPr>
        <w:t>Step 6. Validate Data for the Pizza Class</w:t>
      </w:r>
    </w:p>
    <w:p w14:paraId="14F65779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should </w:t>
      </w:r>
      <w:r w:rsidRPr="007054C4">
        <w:rPr>
          <w:b/>
        </w:rPr>
        <w:t>not</w:t>
      </w:r>
      <w:r w:rsidRPr="007054C4">
        <w:t xml:space="preserve"> be an </w:t>
      </w:r>
      <w:r w:rsidRPr="007054C4">
        <w:rPr>
          <w:b/>
        </w:rPr>
        <w:t xml:space="preserve">empty </w:t>
      </w:r>
      <w:r w:rsidRPr="007054C4">
        <w:rPr>
          <w:rFonts w:ascii="Consolas" w:hAnsi="Consolas"/>
          <w:b/>
          <w:noProof/>
        </w:rPr>
        <w:t>string</w:t>
      </w:r>
      <w:r w:rsidRPr="007054C4">
        <w:t xml:space="preserve">. In addition, it should </w:t>
      </w:r>
      <w:r w:rsidRPr="007054C4">
        <w:rPr>
          <w:b/>
        </w:rPr>
        <w:t>not be longer than 15 symbols</w:t>
      </w:r>
      <w:r w:rsidRPr="007054C4">
        <w:t xml:space="preserve">. If it does not fi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Pizza name should be between 1 and 15 symbols."</w:t>
      </w:r>
      <w:r w:rsidRPr="007054C4">
        <w:rPr>
          <w:noProof/>
        </w:rPr>
        <w:t>.</w:t>
      </w:r>
    </w:p>
    <w:p w14:paraId="49868B1B" w14:textId="025D7322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The </w:t>
      </w:r>
      <w:r w:rsidRPr="007054C4">
        <w:rPr>
          <w:b/>
        </w:rPr>
        <w:t>number of toppings</w:t>
      </w:r>
      <w:r w:rsidRPr="007054C4">
        <w:t xml:space="preserve"> should be in </w:t>
      </w:r>
      <w:r w:rsidR="003F37DC">
        <w:t xml:space="preserve">the </w:t>
      </w:r>
      <w:r w:rsidRPr="007054C4">
        <w:t>range [</w:t>
      </w:r>
      <w:r w:rsidRPr="007054C4">
        <w:rPr>
          <w:noProof/>
        </w:rPr>
        <w:t>0..10</w:t>
      </w:r>
      <w:r w:rsidRPr="007054C4">
        <w:t xml:space="preserve">]. If not, throw an </w:t>
      </w:r>
      <w:r w:rsidRPr="007054C4">
        <w:rPr>
          <w:rFonts w:ascii="Consolas" w:hAnsi="Consolas"/>
          <w:b/>
          <w:noProof/>
        </w:rPr>
        <w:t>Exception</w:t>
      </w:r>
      <w:r w:rsidRPr="007054C4">
        <w:rPr>
          <w:noProof/>
        </w:rPr>
        <w:t xml:space="preserve"> </w:t>
      </w:r>
      <w:r w:rsidRPr="007054C4">
        <w:t xml:space="preserve">with the message </w:t>
      </w:r>
      <w:r w:rsidRPr="007054C4">
        <w:rPr>
          <w:rStyle w:val="CodeChar"/>
        </w:rPr>
        <w:t>"Number of toppings should be in range [0..10]."</w:t>
      </w:r>
      <w:r w:rsidRPr="007054C4">
        <w:t>.</w:t>
      </w:r>
    </w:p>
    <w:p w14:paraId="499375F5" w14:textId="77777777" w:rsidR="007054C4" w:rsidRPr="007054C4" w:rsidRDefault="007054C4" w:rsidP="007054C4">
      <w:pPr>
        <w:jc w:val="both"/>
        <w:rPr>
          <w:lang w:val="bg-BG"/>
        </w:rPr>
      </w:pPr>
      <w:r w:rsidRPr="007054C4">
        <w:t xml:space="preserve">Your task is to print the </w:t>
      </w:r>
      <w:r w:rsidRPr="007054C4">
        <w:rPr>
          <w:b/>
        </w:rPr>
        <w:t>name</w:t>
      </w:r>
      <w:r w:rsidRPr="007054C4">
        <w:t xml:space="preserve"> of the </w:t>
      </w:r>
      <w:r w:rsidRPr="007054C4">
        <w:rPr>
          <w:rFonts w:ascii="Consolas" w:hAnsi="Consolas"/>
          <w:b/>
          <w:noProof/>
        </w:rPr>
        <w:t>Pizza</w:t>
      </w:r>
      <w:r w:rsidRPr="007054C4">
        <w:rPr>
          <w:noProof/>
        </w:rPr>
        <w:t xml:space="preserve"> </w:t>
      </w:r>
      <w:r w:rsidRPr="007054C4">
        <w:t xml:space="preserve">and the </w:t>
      </w:r>
      <w:r w:rsidRPr="007054C4">
        <w:rPr>
          <w:b/>
        </w:rPr>
        <w:t>total</w:t>
      </w:r>
      <w:r w:rsidRPr="007054C4">
        <w:t xml:space="preserve"> </w:t>
      </w:r>
      <w:r w:rsidRPr="007054C4">
        <w:rPr>
          <w:b/>
        </w:rPr>
        <w:t>calories</w:t>
      </w:r>
      <w:r w:rsidRPr="007054C4">
        <w:t xml:space="preserve"> it has according to the examples below.</w:t>
      </w:r>
    </w:p>
    <w:p w14:paraId="3921081A" w14:textId="77777777" w:rsidR="007054C4" w:rsidRPr="007054C4" w:rsidRDefault="007054C4" w:rsidP="007054C4">
      <w:pPr>
        <w:keepNext/>
        <w:keepLines/>
        <w:spacing w:before="120" w:after="80"/>
        <w:outlineLvl w:val="2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  <w:r w:rsidRPr="007054C4">
        <w:rPr>
          <w:rFonts w:eastAsiaTheme="majorEastAsia" w:cstheme="majorBidi"/>
          <w:b/>
          <w:color w:val="8F400B"/>
          <w:sz w:val="32"/>
          <w:szCs w:val="32"/>
          <w:lang w:eastAsia="ja-JP"/>
        </w:rPr>
        <w:t>Examples</w:t>
      </w:r>
    </w:p>
    <w:tbl>
      <w:tblPr>
        <w:tblW w:w="10467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5"/>
        <w:gridCol w:w="5472"/>
      </w:tblGrid>
      <w:tr w:rsidR="007054C4" w:rsidRPr="007054C4" w14:paraId="720A9A75" w14:textId="77777777" w:rsidTr="007527EC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0" w:type="dxa"/>
            </w:tcMar>
          </w:tcPr>
          <w:p w14:paraId="4340ADF4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Input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35E41AF" w14:textId="77777777" w:rsidR="007054C4" w:rsidRPr="007054C4" w:rsidRDefault="007054C4" w:rsidP="007527EC">
            <w:pPr>
              <w:spacing w:after="0" w:line="240" w:lineRule="auto"/>
              <w:jc w:val="center"/>
              <w:rPr>
                <w:b/>
              </w:rPr>
            </w:pPr>
            <w:r w:rsidRPr="007054C4">
              <w:rPr>
                <w:b/>
              </w:rPr>
              <w:t>Output</w:t>
            </w:r>
          </w:p>
        </w:tc>
      </w:tr>
      <w:tr w:rsidR="007054C4" w:rsidRPr="007054C4" w14:paraId="13292CD7" w14:textId="77777777" w:rsidTr="007527EC">
        <w:trPr>
          <w:trHeight w:val="28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BD46A1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Meatless</w:t>
            </w:r>
          </w:p>
          <w:p w14:paraId="3EF62036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olegrain Crispy 100</w:t>
            </w:r>
          </w:p>
          <w:p w14:paraId="033E92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Veggies 50</w:t>
            </w:r>
          </w:p>
          <w:p w14:paraId="1278E60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31CDB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52763B7" w14:textId="77777777" w:rsidR="007054C4" w:rsidRPr="007054C4" w:rsidRDefault="007054C4" w:rsidP="007527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7054C4">
              <w:rPr>
                <w:rFonts w:ascii="Consolas" w:eastAsia="Courier New" w:hAnsi="Consolas" w:cs="Consolas"/>
                <w:noProof/>
              </w:rPr>
              <w:t>Meatless - 370.00 Calories.</w:t>
            </w:r>
          </w:p>
        </w:tc>
      </w:tr>
      <w:tr w:rsidR="007054C4" w:rsidRPr="007054C4" w14:paraId="7A746324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A9E0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rgas</w:t>
            </w:r>
          </w:p>
          <w:p w14:paraId="69263C4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Homemade 200</w:t>
            </w:r>
          </w:p>
          <w:p w14:paraId="7AE4919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23</w:t>
            </w:r>
          </w:p>
          <w:p w14:paraId="2DB2477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C729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Meat weight should be in the range [1..50].</w:t>
            </w:r>
          </w:p>
        </w:tc>
      </w:tr>
      <w:tr w:rsidR="007054C4" w:rsidRPr="007054C4" w14:paraId="65B80B1D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0C51F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19B059C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1D6FF45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20</w:t>
            </w:r>
          </w:p>
          <w:p w14:paraId="6AFE76EA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3F24D4C3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03030A18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6A6F89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10</w:t>
            </w:r>
          </w:p>
          <w:p w14:paraId="6E9C53DC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30</w:t>
            </w:r>
          </w:p>
          <w:p w14:paraId="7E4A11E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7A9EF72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20</w:t>
            </w:r>
          </w:p>
          <w:p w14:paraId="3F7BB030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auce 30</w:t>
            </w:r>
          </w:p>
          <w:p w14:paraId="0722FD6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25</w:t>
            </w:r>
          </w:p>
          <w:p w14:paraId="645F20D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40</w:t>
            </w:r>
          </w:p>
          <w:p w14:paraId="307BD78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40</w:t>
            </w:r>
          </w:p>
          <w:p w14:paraId="1A0961AB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lastRenderedPageBreak/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4F492FE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/>
                <w:noProof/>
              </w:rPr>
              <w:lastRenderedPageBreak/>
              <w:t>Number of toppings should be in range [0..10].</w:t>
            </w:r>
          </w:p>
        </w:tc>
      </w:tr>
      <w:tr w:rsidR="007054C4" w:rsidRPr="007054C4" w14:paraId="1397034B" w14:textId="77777777" w:rsidTr="007527EC">
        <w:trPr>
          <w:trHeight w:val="21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08F46A7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Pizza Bulgarian</w:t>
            </w:r>
          </w:p>
          <w:p w14:paraId="73965CD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Dough White Chewy 100</w:t>
            </w:r>
          </w:p>
          <w:p w14:paraId="6A73AA3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Sirene 50</w:t>
            </w:r>
          </w:p>
          <w:p w14:paraId="72552C22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Cheese 50</w:t>
            </w:r>
          </w:p>
          <w:p w14:paraId="488B0ABD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Krenvirsh 20</w:t>
            </w:r>
          </w:p>
          <w:p w14:paraId="1927CE34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7054C4">
              <w:rPr>
                <w:rFonts w:ascii="Consolas" w:hAnsi="Consolas" w:cs="Consolas"/>
                <w:noProof/>
              </w:rPr>
              <w:t>Topping Meat 10</w:t>
            </w:r>
          </w:p>
          <w:p w14:paraId="271E56B1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4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F087CF" w14:textId="77777777" w:rsidR="007054C4" w:rsidRPr="007054C4" w:rsidRDefault="007054C4" w:rsidP="007527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054C4">
              <w:rPr>
                <w:rFonts w:ascii="Consolas" w:hAnsi="Consolas" w:cs="Consolas"/>
                <w:noProof/>
              </w:rPr>
              <w:t>Cannot place Sirene on top of your pizza.</w:t>
            </w:r>
          </w:p>
        </w:tc>
      </w:tr>
    </w:tbl>
    <w:p w14:paraId="5F1735C4" w14:textId="77777777" w:rsidR="00AD7200" w:rsidRPr="00AD7200" w:rsidRDefault="00AD7200" w:rsidP="00AD7200">
      <w:pPr>
        <w:rPr>
          <w:lang w:val="bg-BG"/>
        </w:rPr>
      </w:pPr>
    </w:p>
    <w:p w14:paraId="592EBD29" w14:textId="51658AA2" w:rsidR="00640502" w:rsidRPr="007054C4" w:rsidRDefault="00640502" w:rsidP="007054C4">
      <w:pPr>
        <w:rPr>
          <w:lang w:val="bg-BG"/>
        </w:rPr>
      </w:pPr>
    </w:p>
    <w:sectPr w:rsidR="00640502" w:rsidRPr="007054C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A8BF96" w14:textId="77777777" w:rsidR="000111CC" w:rsidRDefault="000111CC" w:rsidP="008068A2">
      <w:pPr>
        <w:spacing w:after="0" w:line="240" w:lineRule="auto"/>
      </w:pPr>
      <w:r>
        <w:separator/>
      </w:r>
    </w:p>
  </w:endnote>
  <w:endnote w:type="continuationSeparator" w:id="0">
    <w:p w14:paraId="313B3A4B" w14:textId="77777777" w:rsidR="000111CC" w:rsidRDefault="000111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E1C2E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94834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E1C2E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94834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166699" w14:textId="77777777" w:rsidR="000111CC" w:rsidRDefault="000111CC" w:rsidP="008068A2">
      <w:pPr>
        <w:spacing w:after="0" w:line="240" w:lineRule="auto"/>
      </w:pPr>
      <w:r>
        <w:separator/>
      </w:r>
    </w:p>
  </w:footnote>
  <w:footnote w:type="continuationSeparator" w:id="0">
    <w:p w14:paraId="5FB19B1C" w14:textId="77777777" w:rsidR="000111CC" w:rsidRDefault="000111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6A68A4"/>
    <w:multiLevelType w:val="hybridMultilevel"/>
    <w:tmpl w:val="C5280C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977D5"/>
    <w:multiLevelType w:val="hybridMultilevel"/>
    <w:tmpl w:val="FCAC0F08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CB336FF"/>
    <w:multiLevelType w:val="hybridMultilevel"/>
    <w:tmpl w:val="62A6F6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47EEB"/>
    <w:multiLevelType w:val="hybridMultilevel"/>
    <w:tmpl w:val="C03A0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2B5065"/>
    <w:multiLevelType w:val="hybridMultilevel"/>
    <w:tmpl w:val="3C9696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43740898">
    <w:abstractNumId w:val="2"/>
  </w:num>
  <w:num w:numId="2" w16cid:durableId="1542011837">
    <w:abstractNumId w:val="47"/>
  </w:num>
  <w:num w:numId="3" w16cid:durableId="1730957086">
    <w:abstractNumId w:val="13"/>
  </w:num>
  <w:num w:numId="4" w16cid:durableId="1112554319">
    <w:abstractNumId w:val="30"/>
  </w:num>
  <w:num w:numId="5" w16cid:durableId="664556891">
    <w:abstractNumId w:val="31"/>
  </w:num>
  <w:num w:numId="6" w16cid:durableId="81805727">
    <w:abstractNumId w:val="37"/>
  </w:num>
  <w:num w:numId="7" w16cid:durableId="933171215">
    <w:abstractNumId w:val="7"/>
  </w:num>
  <w:num w:numId="8" w16cid:durableId="1746368964">
    <w:abstractNumId w:val="12"/>
  </w:num>
  <w:num w:numId="9" w16cid:durableId="1096557877">
    <w:abstractNumId w:val="28"/>
  </w:num>
  <w:num w:numId="10" w16cid:durableId="1410611485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41271717">
    <w:abstractNumId w:val="8"/>
  </w:num>
  <w:num w:numId="12" w16cid:durableId="1303778141">
    <w:abstractNumId w:val="24"/>
  </w:num>
  <w:num w:numId="13" w16cid:durableId="1675499722">
    <w:abstractNumId w:val="4"/>
  </w:num>
  <w:num w:numId="14" w16cid:durableId="1864392930">
    <w:abstractNumId w:val="36"/>
  </w:num>
  <w:num w:numId="15" w16cid:durableId="817185553">
    <w:abstractNumId w:val="14"/>
  </w:num>
  <w:num w:numId="16" w16cid:durableId="766463657">
    <w:abstractNumId w:val="42"/>
  </w:num>
  <w:num w:numId="17" w16cid:durableId="1823425936">
    <w:abstractNumId w:val="29"/>
  </w:num>
  <w:num w:numId="18" w16cid:durableId="431169392">
    <w:abstractNumId w:val="46"/>
  </w:num>
  <w:num w:numId="19" w16cid:durableId="221411731">
    <w:abstractNumId w:val="38"/>
  </w:num>
  <w:num w:numId="20" w16cid:durableId="2010716982">
    <w:abstractNumId w:val="23"/>
  </w:num>
  <w:num w:numId="21" w16cid:durableId="92360421">
    <w:abstractNumId w:val="34"/>
  </w:num>
  <w:num w:numId="22" w16cid:durableId="498155766">
    <w:abstractNumId w:val="16"/>
  </w:num>
  <w:num w:numId="23" w16cid:durableId="266430680">
    <w:abstractNumId w:val="19"/>
  </w:num>
  <w:num w:numId="24" w16cid:durableId="819736851">
    <w:abstractNumId w:val="6"/>
  </w:num>
  <w:num w:numId="25" w16cid:durableId="58527853">
    <w:abstractNumId w:val="11"/>
  </w:num>
  <w:num w:numId="26" w16cid:durableId="2139954066">
    <w:abstractNumId w:val="21"/>
  </w:num>
  <w:num w:numId="27" w16cid:durableId="1555001111">
    <w:abstractNumId w:val="41"/>
  </w:num>
  <w:num w:numId="28" w16cid:durableId="501429491">
    <w:abstractNumId w:val="22"/>
  </w:num>
  <w:num w:numId="29" w16cid:durableId="131679668">
    <w:abstractNumId w:val="45"/>
  </w:num>
  <w:num w:numId="30" w16cid:durableId="1989556713">
    <w:abstractNumId w:val="25"/>
  </w:num>
  <w:num w:numId="31" w16cid:durableId="490679604">
    <w:abstractNumId w:val="15"/>
  </w:num>
  <w:num w:numId="32" w16cid:durableId="904875960">
    <w:abstractNumId w:val="39"/>
  </w:num>
  <w:num w:numId="33" w16cid:durableId="1141195076">
    <w:abstractNumId w:val="43"/>
  </w:num>
  <w:num w:numId="34" w16cid:durableId="332532614">
    <w:abstractNumId w:val="27"/>
  </w:num>
  <w:num w:numId="35" w16cid:durableId="734621963">
    <w:abstractNumId w:val="44"/>
  </w:num>
  <w:num w:numId="36" w16cid:durableId="1659385962">
    <w:abstractNumId w:val="9"/>
  </w:num>
  <w:num w:numId="37" w16cid:durableId="1028483975">
    <w:abstractNumId w:val="26"/>
  </w:num>
  <w:num w:numId="38" w16cid:durableId="220219549">
    <w:abstractNumId w:val="18"/>
  </w:num>
  <w:num w:numId="39" w16cid:durableId="1108546342">
    <w:abstractNumId w:val="32"/>
  </w:num>
  <w:num w:numId="40" w16cid:durableId="1560365109">
    <w:abstractNumId w:val="20"/>
  </w:num>
  <w:num w:numId="41" w16cid:durableId="1333147645">
    <w:abstractNumId w:val="35"/>
  </w:num>
  <w:num w:numId="42" w16cid:durableId="1910965984">
    <w:abstractNumId w:val="0"/>
  </w:num>
  <w:num w:numId="43" w16cid:durableId="342167985">
    <w:abstractNumId w:val="10"/>
  </w:num>
  <w:num w:numId="44" w16cid:durableId="159279530">
    <w:abstractNumId w:val="3"/>
  </w:num>
  <w:num w:numId="45" w16cid:durableId="1101098617">
    <w:abstractNumId w:val="1"/>
  </w:num>
  <w:num w:numId="46" w16cid:durableId="281502236">
    <w:abstractNumId w:val="33"/>
  </w:num>
  <w:num w:numId="47" w16cid:durableId="2013490511">
    <w:abstractNumId w:val="40"/>
  </w:num>
  <w:num w:numId="48" w16cid:durableId="200520630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E0sDA0tbS0MDFS0lEKTi0uzszPAykwrgUAOKdIOywAAAA="/>
  </w:docVars>
  <w:rsids>
    <w:rsidRoot w:val="008068A2"/>
    <w:rsid w:val="000006BB"/>
    <w:rsid w:val="00002C1C"/>
    <w:rsid w:val="00007044"/>
    <w:rsid w:val="0001068C"/>
    <w:rsid w:val="000111CC"/>
    <w:rsid w:val="0001451E"/>
    <w:rsid w:val="0002316E"/>
    <w:rsid w:val="00023DC6"/>
    <w:rsid w:val="00025F04"/>
    <w:rsid w:val="00064D15"/>
    <w:rsid w:val="0008559D"/>
    <w:rsid w:val="00085EFD"/>
    <w:rsid w:val="00086727"/>
    <w:rsid w:val="0009209B"/>
    <w:rsid w:val="000A6794"/>
    <w:rsid w:val="000B39E6"/>
    <w:rsid w:val="000B56F0"/>
    <w:rsid w:val="000C5361"/>
    <w:rsid w:val="000D5EC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5F1A"/>
    <w:rsid w:val="0024487C"/>
    <w:rsid w:val="002478BE"/>
    <w:rsid w:val="00264287"/>
    <w:rsid w:val="0026589D"/>
    <w:rsid w:val="00265EED"/>
    <w:rsid w:val="002664E1"/>
    <w:rsid w:val="002674C4"/>
    <w:rsid w:val="002819B5"/>
    <w:rsid w:val="002853F4"/>
    <w:rsid w:val="00292161"/>
    <w:rsid w:val="00295DB8"/>
    <w:rsid w:val="002A2D2D"/>
    <w:rsid w:val="002C3E61"/>
    <w:rsid w:val="002C539D"/>
    <w:rsid w:val="002C71C6"/>
    <w:rsid w:val="002D07CA"/>
    <w:rsid w:val="00305122"/>
    <w:rsid w:val="003230CF"/>
    <w:rsid w:val="0033212E"/>
    <w:rsid w:val="0033490F"/>
    <w:rsid w:val="00345FE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7DC"/>
    <w:rsid w:val="0041081C"/>
    <w:rsid w:val="004256AB"/>
    <w:rsid w:val="004311CA"/>
    <w:rsid w:val="004723C6"/>
    <w:rsid w:val="0047331A"/>
    <w:rsid w:val="0047640B"/>
    <w:rsid w:val="0047644B"/>
    <w:rsid w:val="00476D4B"/>
    <w:rsid w:val="00491748"/>
    <w:rsid w:val="004A7E77"/>
    <w:rsid w:val="004B0253"/>
    <w:rsid w:val="004C0A80"/>
    <w:rsid w:val="004C4120"/>
    <w:rsid w:val="004D03E1"/>
    <w:rsid w:val="004D29A9"/>
    <w:rsid w:val="004E0D4F"/>
    <w:rsid w:val="004E4C1E"/>
    <w:rsid w:val="004E519B"/>
    <w:rsid w:val="0050017E"/>
    <w:rsid w:val="0050110B"/>
    <w:rsid w:val="00503820"/>
    <w:rsid w:val="005054C7"/>
    <w:rsid w:val="00507F81"/>
    <w:rsid w:val="005172E9"/>
    <w:rsid w:val="00517B12"/>
    <w:rsid w:val="00522F2E"/>
    <w:rsid w:val="00524789"/>
    <w:rsid w:val="00527BE8"/>
    <w:rsid w:val="005373A7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5F3A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771E"/>
    <w:rsid w:val="00686C0C"/>
    <w:rsid w:val="00694834"/>
    <w:rsid w:val="00695634"/>
    <w:rsid w:val="006A2531"/>
    <w:rsid w:val="006C2802"/>
    <w:rsid w:val="006D239A"/>
    <w:rsid w:val="006E1302"/>
    <w:rsid w:val="006E2245"/>
    <w:rsid w:val="006E55B4"/>
    <w:rsid w:val="006E7E50"/>
    <w:rsid w:val="00704432"/>
    <w:rsid w:val="007051DF"/>
    <w:rsid w:val="007054C4"/>
    <w:rsid w:val="00724DA4"/>
    <w:rsid w:val="0075580F"/>
    <w:rsid w:val="00763912"/>
    <w:rsid w:val="00774E44"/>
    <w:rsid w:val="00785258"/>
    <w:rsid w:val="00791F02"/>
    <w:rsid w:val="0079324A"/>
    <w:rsid w:val="00794872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04"/>
    <w:rsid w:val="00836CA4"/>
    <w:rsid w:val="008425D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2FC"/>
    <w:rsid w:val="009254B7"/>
    <w:rsid w:val="00930CEE"/>
    <w:rsid w:val="00941FFF"/>
    <w:rsid w:val="00955691"/>
    <w:rsid w:val="00961157"/>
    <w:rsid w:val="00965C5B"/>
    <w:rsid w:val="0096684B"/>
    <w:rsid w:val="00972C7F"/>
    <w:rsid w:val="009730D2"/>
    <w:rsid w:val="00976E46"/>
    <w:rsid w:val="009B4FB4"/>
    <w:rsid w:val="009C0C39"/>
    <w:rsid w:val="009D1805"/>
    <w:rsid w:val="009E1A09"/>
    <w:rsid w:val="00A02545"/>
    <w:rsid w:val="00A025E6"/>
    <w:rsid w:val="00A0261B"/>
    <w:rsid w:val="00A05555"/>
    <w:rsid w:val="00A06D89"/>
    <w:rsid w:val="00A2737B"/>
    <w:rsid w:val="00A35790"/>
    <w:rsid w:val="00A45A89"/>
    <w:rsid w:val="00A47F12"/>
    <w:rsid w:val="00A66DE2"/>
    <w:rsid w:val="00A70227"/>
    <w:rsid w:val="00A847D3"/>
    <w:rsid w:val="00A94DA6"/>
    <w:rsid w:val="00AA3772"/>
    <w:rsid w:val="00AB106E"/>
    <w:rsid w:val="00AB2224"/>
    <w:rsid w:val="00AC36D6"/>
    <w:rsid w:val="00AC41D6"/>
    <w:rsid w:val="00AC60FE"/>
    <w:rsid w:val="00AC77AD"/>
    <w:rsid w:val="00AD3214"/>
    <w:rsid w:val="00AD7200"/>
    <w:rsid w:val="00AE05D3"/>
    <w:rsid w:val="00AE355A"/>
    <w:rsid w:val="00AE359E"/>
    <w:rsid w:val="00AF3CBB"/>
    <w:rsid w:val="00B148DD"/>
    <w:rsid w:val="00B2472A"/>
    <w:rsid w:val="00B32E41"/>
    <w:rsid w:val="00B4021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25F"/>
    <w:rsid w:val="00BE399E"/>
    <w:rsid w:val="00BF1775"/>
    <w:rsid w:val="00BF201D"/>
    <w:rsid w:val="00C04290"/>
    <w:rsid w:val="00C0490B"/>
    <w:rsid w:val="00C07904"/>
    <w:rsid w:val="00C121AF"/>
    <w:rsid w:val="00C14C80"/>
    <w:rsid w:val="00C27853"/>
    <w:rsid w:val="00C355A5"/>
    <w:rsid w:val="00C438BA"/>
    <w:rsid w:val="00C43B64"/>
    <w:rsid w:val="00C53F37"/>
    <w:rsid w:val="00C5499A"/>
    <w:rsid w:val="00C62A0F"/>
    <w:rsid w:val="00C82862"/>
    <w:rsid w:val="00C84E4D"/>
    <w:rsid w:val="00C91280"/>
    <w:rsid w:val="00CA265A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AF6"/>
    <w:rsid w:val="00D73957"/>
    <w:rsid w:val="00D8395C"/>
    <w:rsid w:val="00D910AA"/>
    <w:rsid w:val="00DA028F"/>
    <w:rsid w:val="00DB002C"/>
    <w:rsid w:val="00DC28E6"/>
    <w:rsid w:val="00DC79E8"/>
    <w:rsid w:val="00DD55F0"/>
    <w:rsid w:val="00DD7BB2"/>
    <w:rsid w:val="00DE1B8E"/>
    <w:rsid w:val="00DE54D7"/>
    <w:rsid w:val="00DE6B2E"/>
    <w:rsid w:val="00DF00FA"/>
    <w:rsid w:val="00DF57D8"/>
    <w:rsid w:val="00DF6F6D"/>
    <w:rsid w:val="00E032C5"/>
    <w:rsid w:val="00E138BF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A1"/>
    <w:rsid w:val="00EE4643"/>
    <w:rsid w:val="00F20B48"/>
    <w:rsid w:val="00F258BA"/>
    <w:rsid w:val="00F27E9C"/>
    <w:rsid w:val="00F40AC4"/>
    <w:rsid w:val="00F41F41"/>
    <w:rsid w:val="00F46918"/>
    <w:rsid w:val="00F46DDE"/>
    <w:rsid w:val="00F60BDA"/>
    <w:rsid w:val="00F655ED"/>
    <w:rsid w:val="00F7033C"/>
    <w:rsid w:val="00F86FF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2316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A2737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27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31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5/csharp-oop-februar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98/Encapsulation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336F2E-6FF7-4915-9460-EBB7669348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1</Pages>
  <Words>1738</Words>
  <Characters>9912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Encapsulation - Exercise</vt:lpstr>
    </vt:vector>
  </TitlesOfParts>
  <Company>SoftUni – https://softuni.org</Company>
  <LinksUpToDate>false</LinksUpToDate>
  <CharactersWithSpaces>1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ncapsulation - Exercise</dc:title>
  <dc:subject>C# OOP– Practical Training Course @ SoftUni</dc:subject>
  <dc:creator>Software University</dc:creator>
  <cp:keywords>C# OOP; C#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di.tutunarov@gmail.com</cp:lastModifiedBy>
  <cp:revision>46</cp:revision>
  <cp:lastPrinted>2015-10-26T22:35:00Z</cp:lastPrinted>
  <dcterms:created xsi:type="dcterms:W3CDTF">2019-11-12T12:29:00Z</dcterms:created>
  <dcterms:modified xsi:type="dcterms:W3CDTF">2022-11-04T22:37:00Z</dcterms:modified>
  <cp:category>programming; education; software engineering; software development</cp:category>
</cp:coreProperties>
</file>